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BA45C" w14:textId="77777777" w:rsidR="00F66E3A" w:rsidRDefault="00F66E3A">
      <w:pPr>
        <w:spacing w:after="0" w:line="200" w:lineRule="exact"/>
        <w:rPr>
          <w:sz w:val="20"/>
          <w:szCs w:val="20"/>
        </w:rPr>
      </w:pPr>
    </w:p>
    <w:p w14:paraId="7A2D29EC" w14:textId="77777777" w:rsidR="00F66E3A" w:rsidRDefault="00F66E3A">
      <w:pPr>
        <w:spacing w:before="7" w:after="0" w:line="220" w:lineRule="exact"/>
      </w:pPr>
    </w:p>
    <w:p w14:paraId="31AE2E08" w14:textId="77777777" w:rsidR="00D32D98" w:rsidRDefault="00D32D98">
      <w:pPr>
        <w:spacing w:before="4" w:after="0" w:line="240" w:lineRule="auto"/>
        <w:ind w:left="1280" w:right="-20"/>
        <w:rPr>
          <w:rFonts w:ascii="Calibri" w:eastAsia="Calibri" w:hAnsi="Calibri" w:cs="Calibri"/>
          <w:b/>
          <w:bCs/>
          <w:sz w:val="28"/>
          <w:szCs w:val="28"/>
          <w:lang w:val="pt-BR"/>
        </w:rPr>
      </w:pPr>
    </w:p>
    <w:p w14:paraId="0228C6F2" w14:textId="66898E1B" w:rsidR="00F66E3A" w:rsidRPr="00D32D98" w:rsidRDefault="00EF017E">
      <w:pPr>
        <w:spacing w:before="4" w:after="0" w:line="240" w:lineRule="auto"/>
        <w:ind w:left="1280" w:right="-20"/>
        <w:rPr>
          <w:rFonts w:ascii="Calibri" w:eastAsia="Calibri" w:hAnsi="Calibri" w:cs="Calibri"/>
          <w:sz w:val="28"/>
          <w:szCs w:val="28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8129B2E" wp14:editId="2656AF23">
                <wp:simplePos x="0" y="0"/>
                <wp:positionH relativeFrom="page">
                  <wp:posOffset>643890</wp:posOffset>
                </wp:positionH>
                <wp:positionV relativeFrom="paragraph">
                  <wp:posOffset>514350</wp:posOffset>
                </wp:positionV>
                <wp:extent cx="6203950" cy="665480"/>
                <wp:effectExtent l="5715" t="9525" r="10160" b="1270"/>
                <wp:wrapNone/>
                <wp:docPr id="42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03950" cy="665480"/>
                          <a:chOff x="1014" y="810"/>
                          <a:chExt cx="9770" cy="1048"/>
                        </a:xfrm>
                      </wpg:grpSpPr>
                      <wpg:grpSp>
                        <wpg:cNvPr id="43" name="Group 85"/>
                        <wpg:cNvGrpSpPr>
                          <a:grpSpLocks/>
                        </wpg:cNvGrpSpPr>
                        <wpg:grpSpPr bwMode="auto">
                          <a:xfrm>
                            <a:off x="1020" y="815"/>
                            <a:ext cx="9758" cy="2"/>
                            <a:chOff x="1020" y="815"/>
                            <a:chExt cx="9758" cy="2"/>
                          </a:xfrm>
                        </wpg:grpSpPr>
                        <wps:wsp>
                          <wps:cNvPr id="44" name="Freeform 86"/>
                          <wps:cNvSpPr>
                            <a:spLocks/>
                          </wps:cNvSpPr>
                          <wps:spPr bwMode="auto">
                            <a:xfrm>
                              <a:off x="1020" y="815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83"/>
                        <wpg:cNvGrpSpPr>
                          <a:grpSpLocks/>
                        </wpg:cNvGrpSpPr>
                        <wpg:grpSpPr bwMode="auto">
                          <a:xfrm>
                            <a:off x="1025" y="820"/>
                            <a:ext cx="2" cy="1027"/>
                            <a:chOff x="1025" y="820"/>
                            <a:chExt cx="2" cy="1027"/>
                          </a:xfrm>
                        </wpg:grpSpPr>
                        <wps:wsp>
                          <wps:cNvPr id="46" name="Freeform 84"/>
                          <wps:cNvSpPr>
                            <a:spLocks/>
                          </wps:cNvSpPr>
                          <wps:spPr bwMode="auto">
                            <a:xfrm>
                              <a:off x="1025" y="820"/>
                              <a:ext cx="2" cy="1027"/>
                            </a:xfrm>
                            <a:custGeom>
                              <a:avLst/>
                              <a:gdLst>
                                <a:gd name="T0" fmla="+- 0 820 820"/>
                                <a:gd name="T1" fmla="*/ 820 h 1027"/>
                                <a:gd name="T2" fmla="+- 0 1847 820"/>
                                <a:gd name="T3" fmla="*/ 1847 h 102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27">
                                  <a:moveTo>
                                    <a:pt x="0" y="0"/>
                                  </a:moveTo>
                                  <a:lnTo>
                                    <a:pt x="0" y="102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81"/>
                        <wpg:cNvGrpSpPr>
                          <a:grpSpLocks/>
                        </wpg:cNvGrpSpPr>
                        <wpg:grpSpPr bwMode="auto">
                          <a:xfrm>
                            <a:off x="4820" y="820"/>
                            <a:ext cx="2" cy="509"/>
                            <a:chOff x="4820" y="820"/>
                            <a:chExt cx="2" cy="509"/>
                          </a:xfrm>
                        </wpg:grpSpPr>
                        <wps:wsp>
                          <wps:cNvPr id="48" name="Freeform 82"/>
                          <wps:cNvSpPr>
                            <a:spLocks/>
                          </wps:cNvSpPr>
                          <wps:spPr bwMode="auto">
                            <a:xfrm>
                              <a:off x="4820" y="820"/>
                              <a:ext cx="2" cy="509"/>
                            </a:xfrm>
                            <a:custGeom>
                              <a:avLst/>
                              <a:gdLst>
                                <a:gd name="T0" fmla="+- 0 820 820"/>
                                <a:gd name="T1" fmla="*/ 820 h 509"/>
                                <a:gd name="T2" fmla="+- 0 1329 820"/>
                                <a:gd name="T3" fmla="*/ 1329 h 5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09">
                                  <a:moveTo>
                                    <a:pt x="0" y="0"/>
                                  </a:moveTo>
                                  <a:lnTo>
                                    <a:pt x="0" y="509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79"/>
                        <wpg:cNvGrpSpPr>
                          <a:grpSpLocks/>
                        </wpg:cNvGrpSpPr>
                        <wpg:grpSpPr bwMode="auto">
                          <a:xfrm>
                            <a:off x="10773" y="820"/>
                            <a:ext cx="2" cy="1027"/>
                            <a:chOff x="10773" y="820"/>
                            <a:chExt cx="2" cy="1027"/>
                          </a:xfrm>
                        </wpg:grpSpPr>
                        <wps:wsp>
                          <wps:cNvPr id="50" name="Freeform 80"/>
                          <wps:cNvSpPr>
                            <a:spLocks/>
                          </wps:cNvSpPr>
                          <wps:spPr bwMode="auto">
                            <a:xfrm>
                              <a:off x="10773" y="820"/>
                              <a:ext cx="2" cy="1027"/>
                            </a:xfrm>
                            <a:custGeom>
                              <a:avLst/>
                              <a:gdLst>
                                <a:gd name="T0" fmla="+- 0 820 820"/>
                                <a:gd name="T1" fmla="*/ 820 h 1027"/>
                                <a:gd name="T2" fmla="+- 0 1847 820"/>
                                <a:gd name="T3" fmla="*/ 1847 h 102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27">
                                  <a:moveTo>
                                    <a:pt x="0" y="0"/>
                                  </a:moveTo>
                                  <a:lnTo>
                                    <a:pt x="0" y="102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77"/>
                        <wpg:cNvGrpSpPr>
                          <a:grpSpLocks/>
                        </wpg:cNvGrpSpPr>
                        <wpg:grpSpPr bwMode="auto">
                          <a:xfrm>
                            <a:off x="1020" y="1334"/>
                            <a:ext cx="9758" cy="2"/>
                            <a:chOff x="1020" y="1334"/>
                            <a:chExt cx="9758" cy="2"/>
                          </a:xfrm>
                        </wpg:grpSpPr>
                        <wps:wsp>
                          <wps:cNvPr id="52" name="Freeform 78"/>
                          <wps:cNvSpPr>
                            <a:spLocks/>
                          </wps:cNvSpPr>
                          <wps:spPr bwMode="auto">
                            <a:xfrm>
                              <a:off x="1020" y="1334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75"/>
                        <wpg:cNvGrpSpPr>
                          <a:grpSpLocks/>
                        </wpg:cNvGrpSpPr>
                        <wpg:grpSpPr bwMode="auto">
                          <a:xfrm>
                            <a:off x="1020" y="1852"/>
                            <a:ext cx="9758" cy="2"/>
                            <a:chOff x="1020" y="1852"/>
                            <a:chExt cx="9758" cy="2"/>
                          </a:xfrm>
                        </wpg:grpSpPr>
                        <wps:wsp>
                          <wps:cNvPr id="54" name="Freeform 76"/>
                          <wps:cNvSpPr>
                            <a:spLocks/>
                          </wps:cNvSpPr>
                          <wps:spPr bwMode="auto">
                            <a:xfrm>
                              <a:off x="1020" y="1852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4" o:spid="_x0000_s1026" style="position:absolute;margin-left:50.7pt;margin-top:40.5pt;width:488.5pt;height:52.4pt;z-index:-251662848;mso-position-horizontal-relative:page" coordorigin="1014,810" coordsize="9770,1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">
                <v:group id="Group 85" o:spid="_x0000_s1027" style="position:absolute;left:1020;top:815;width:9758;height:2" coordorigin="1020,815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86" o:spid="_x0000_s1028" style="position:absolute;left:1020;top:815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o0OsIA&#10;AADbAAAADwAAAGRycy9kb3ducmV2LnhtbESPT4vCMBTE7wt+h/AEb2uquCLVKKIreBJWpeDt0bz+&#10;oc1LabJt/fZmYcHjMDO/YTa7wdSio9aVlhXMphEI4tTqknMF99vpcwXCeWSNtWVS8CQHu+3oY4Ox&#10;tj3/UHf1uQgQdjEqKLxvYildWpBBN7UNcfAy2xr0Qba51C32AW5qOY+ipTRYclgosKFDQWl1/TUK&#10;MOlv1ezC1fcxo69klTy6Y9YoNRkP+zUIT4N/h//bZ61gsYC/L+EHyO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ijQ6wgAAANsAAAAPAAAAAAAAAAAAAAAAAJgCAABkcnMvZG93&#10;bnJldi54bWxQSwUGAAAAAAQABAD1AAAAhwMAAAAA&#10;" path="m,l9758,e" filled="f" strokeweight=".58pt">
                    <v:path arrowok="t" o:connecttype="custom" o:connectlocs="0,0;9758,0" o:connectangles="0,0"/>
                  </v:shape>
                </v:group>
                <v:group id="Group 83" o:spid="_x0000_s1029" style="position:absolute;left:1025;top:820;width:2;height:1027" coordorigin="1025,820" coordsize="2,10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84" o:spid="_x0000_s1030" style="position:absolute;left:1025;top:820;width:2;height:1027;visibility:visible;mso-wrap-style:square;v-text-anchor:top" coordsize="2,10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g5KcEA&#10;AADbAAAADwAAAGRycy9kb3ducmV2LnhtbESPT2vCQBDF7wW/wzJCb3VjKaFEVxFF0GOtCt6G7JhE&#10;s7NLdmrSb98tFHp8vD8/3nw5uFY9qIuNZwPTSQaKuPS24crA8XP78g4qCrLF1jMZ+KYIy8XoaY6F&#10;9T1/0OMglUojHAs0UIuEQutY1uQwTnwgTt7Vdw4lya7StsM+jbtWv2ZZrh02nAg1BlrXVN4PXy5B&#10;8CJnvOXxuJL+dNm0IZTnvTHP42E1AyU0yH/4r72zBt5y+P2SfoBe/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kYOSnBAAAA2wAAAA8AAAAAAAAAAAAAAAAAmAIAAGRycy9kb3du&#10;cmV2LnhtbFBLBQYAAAAABAAEAPUAAACGAwAAAAA=&#10;" path="m,l,1027e" filled="f" strokeweight=".58pt">
                    <v:path arrowok="t" o:connecttype="custom" o:connectlocs="0,820;0,1847" o:connectangles="0,0"/>
                  </v:shape>
                </v:group>
                <v:group id="Group 81" o:spid="_x0000_s1031" style="position:absolute;left:4820;top:820;width:2;height:509" coordorigin="4820,820" coordsize="2,5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82" o:spid="_x0000_s1032" style="position:absolute;left:4820;top:820;width:2;height:509;visibility:visible;mso-wrap-style:square;v-text-anchor:top" coordsize="2,5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yhE78A&#10;AADbAAAADwAAAGRycy9kb3ducmV2LnhtbERPTWvCQBC9F/wPywje6iYipaSuIorQY42l9TjdnSah&#10;2dmQXTX6651DwePjfS9Wg2/VmfrYBDaQTzNQxDa4hisDn4fd8yuomJAdtoHJwJUirJajpwUWLlx4&#10;T+cyVUpCOBZooE6pK7SOtiaPcRo6YuF+Q+8xCewr7Xq8SLhv9SzLXrTHhqWhxo42Ndm/8uSl5Kv8&#10;2Lrv49Wi/dnfjqd8rTk3ZjIe1m+gEg3pIf53vzsDcxkrX+QH6OU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dzKETvwAAANsAAAAPAAAAAAAAAAAAAAAAAJgCAABkcnMvZG93bnJl&#10;di54bWxQSwUGAAAAAAQABAD1AAAAhAMAAAAA&#10;" path="m,l,509e" filled="f" strokeweight=".48pt">
                    <v:stroke dashstyle="dash"/>
                    <v:path arrowok="t" o:connecttype="custom" o:connectlocs="0,820;0,1329" o:connectangles="0,0"/>
                  </v:shape>
                </v:group>
                <v:group id="Group 79" o:spid="_x0000_s1033" style="position:absolute;left:10773;top:820;width:2;height:1027" coordorigin="10773,820" coordsize="2,10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80" o:spid="_x0000_s1034" style="position:absolute;left:10773;top:820;width:2;height:1027;visibility:visible;mso-wrap-style:square;v-text-anchor:top" coordsize="2,10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SSG78A&#10;AADbAAAADwAAAGRycy9kb3ducmV2LnhtbERPTWvCQBC9F/wPywi91Y0FpaSuIpWCHmut4G3ITpO0&#10;2dklO5r033cOhR4f73u1GUNnbtTnNrKD+awAQ1xF33Lt4PT++vAEJguyxy4yOfihDJv15G6FpY8D&#10;v9HtKLXREM4lOmhEUmltrhoKmGcxESv3GfuAorCvre9x0PDQ2ceiWNqALWtDg4leGqq+j9egJXiR&#10;M34t82krw8dl16VUnQ/O3U/H7TMYoVH+xX/uvXew0PX6RX+AXf8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ZJIbvwAAANsAAAAPAAAAAAAAAAAAAAAAAJgCAABkcnMvZG93bnJl&#10;di54bWxQSwUGAAAAAAQABAD1AAAAhAMAAAAA&#10;" path="m,l,1027e" filled="f" strokeweight=".58pt">
                    <v:path arrowok="t" o:connecttype="custom" o:connectlocs="0,820;0,1847" o:connectangles="0,0"/>
                  </v:shape>
                </v:group>
                <v:group id="Group 77" o:spid="_x0000_s1035" style="position:absolute;left:1020;top:1334;width:9758;height:2" coordorigin="1020,1334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78" o:spid="_x0000_s1036" style="position:absolute;left:1020;top:1334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fafCMMA&#10;AADbAAAADwAAAGRycy9kb3ducmV2LnhtbESPzWrDMBCE74W8g9hCbo2cgItxooTQpJBToXYx9LZY&#10;6x9srYyl2s7bR4VCj8PMfMMcTovpxUSjay0r2G4iEMSl1S3XCr7y95cEhPPIGnvLpOBODk7H1dMB&#10;U21n/qQp87UIEHYpKmi8H1IpXdmQQbexA3HwKjsa9EGOtdQjzgFuermLoldpsOWw0OBAbw2VXfZj&#10;FGAx5932g7vrpaK4SIrv6VINSq2fl/MehKfF/4f/2jetIN7B75fwA+Tx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fafCMMAAADbAAAADwAAAAAAAAAAAAAAAACYAgAAZHJzL2Rv&#10;d25yZXYueG1sUEsFBgAAAAAEAAQA9QAAAIgDAAAAAA==&#10;" path="m,l9758,e" filled="f" strokeweight=".58pt">
                    <v:path arrowok="t" o:connecttype="custom" o:connectlocs="0,0;9758,0" o:connectangles="0,0"/>
                  </v:shape>
                </v:group>
                <v:group id="Group 75" o:spid="_x0000_s1037" style="position:absolute;left:1020;top:1852;width:9758;height:2" coordorigin="1020,1852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76" o:spid="_x0000_s1038" style="position:absolute;left:1020;top:1852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Oi58QA&#10;AADbAAAADwAAAGRycy9kb3ducmV2LnhtbESPzWrDMBCE74W8g9hAb43sEJfgRAkhbqCnQp1i6G2x&#10;1j/YWhlLtd23rwqFHoeZ+YY5nhfTi4lG11pWEG8iEMSl1S3XCj7ut6c9COeRNfaWScE3OTifVg9H&#10;TLWd+Z2m3NciQNilqKDxfkildGVDBt3GDsTBq+xo0Ac51lKPOAe46eU2ip6lwZbDQoMDXRsqu/zL&#10;KMBivnfxG3cvWUVJsS8+p6walHpcL5cDCE+L/w//tV+1gmQHv1/CD5Cn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1ToufEAAAA2wAAAA8AAAAAAAAAAAAAAAAAmAIAAGRycy9k&#10;b3ducmV2LnhtbFBLBQYAAAAABAAEAPUAAACJAwAAAAA=&#10;" path="m,l9758,e" filled="f" strokeweight=".58pt">
                    <v:path arrowok="t" o:connecttype="custom" o:connectlocs="0,0;9758,0" o:connectangles="0,0"/>
                  </v:shape>
                </v:group>
                <w10:wrap anchorx="page"/>
              </v:group>
            </w:pict>
          </mc:Fallback>
        </mc:AlternateConten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F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or</w:t>
      </w:r>
      <w:r w:rsidR="0078150A" w:rsidRPr="00D32D98">
        <w:rPr>
          <w:rFonts w:ascii="Calibri" w:eastAsia="Calibri" w:hAnsi="Calibri" w:cs="Calibri"/>
          <w:b/>
          <w:bCs/>
          <w:spacing w:val="-3"/>
          <w:sz w:val="28"/>
          <w:szCs w:val="28"/>
          <w:lang w:val="pt-BR"/>
        </w:rPr>
        <w:t>m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u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l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á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p</w:t>
      </w:r>
      <w:r w:rsidR="0078150A" w:rsidRPr="00D32D98">
        <w:rPr>
          <w:rFonts w:ascii="Calibri" w:eastAsia="Calibri" w:hAnsi="Calibri" w:cs="Calibri"/>
          <w:b/>
          <w:bCs/>
          <w:spacing w:val="-1"/>
          <w:sz w:val="28"/>
          <w:szCs w:val="28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a s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l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 xml:space="preserve">ação de </w:t>
      </w:r>
      <w:r w:rsidR="0078150A" w:rsidRPr="00D32D98">
        <w:rPr>
          <w:rFonts w:ascii="Calibri" w:eastAsia="Calibri" w:hAnsi="Calibri" w:cs="Calibri"/>
          <w:b/>
          <w:bCs/>
          <w:spacing w:val="-3"/>
          <w:sz w:val="28"/>
          <w:szCs w:val="28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en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pacing w:val="-1"/>
          <w:sz w:val="28"/>
          <w:szCs w:val="28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men</w:t>
      </w:r>
      <w:r w:rsidR="0078150A" w:rsidRPr="00D32D98">
        <w:rPr>
          <w:rFonts w:ascii="Calibri" w:eastAsia="Calibri" w:hAnsi="Calibri" w:cs="Calibri"/>
          <w:b/>
          <w:bCs/>
          <w:spacing w:val="-1"/>
          <w:sz w:val="28"/>
          <w:szCs w:val="28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o de Or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-1"/>
          <w:sz w:val="28"/>
          <w:szCs w:val="28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pacing w:val="-2"/>
          <w:sz w:val="28"/>
          <w:szCs w:val="28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1"/>
          <w:sz w:val="28"/>
          <w:szCs w:val="28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8"/>
          <w:szCs w:val="28"/>
          <w:lang w:val="pt-BR"/>
        </w:rPr>
        <w:t>es</w:t>
      </w:r>
    </w:p>
    <w:p w14:paraId="7164E3D0" w14:textId="77777777" w:rsidR="00F66E3A" w:rsidRPr="00D32D98" w:rsidRDefault="00F66E3A">
      <w:pPr>
        <w:spacing w:before="1" w:after="0" w:line="190" w:lineRule="exact"/>
        <w:rPr>
          <w:sz w:val="19"/>
          <w:szCs w:val="19"/>
          <w:lang w:val="pt-BR"/>
        </w:rPr>
      </w:pPr>
    </w:p>
    <w:p w14:paraId="693CE3B0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FF7BA97" w14:textId="1C010B09" w:rsidR="00F66E3A" w:rsidRPr="00D32D98" w:rsidRDefault="0078150A">
      <w:pPr>
        <w:spacing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b/>
          <w:bCs/>
          <w:spacing w:val="1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lang w:val="pt-BR"/>
        </w:rPr>
        <w:t>me d</w:t>
      </w:r>
      <w:r w:rsidRPr="00D32D98">
        <w:rPr>
          <w:rFonts w:ascii="Calibri" w:eastAsia="Calibri" w:hAnsi="Calibri" w:cs="Calibri"/>
          <w:b/>
          <w:bCs/>
          <w:spacing w:val="-2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/</w:t>
      </w:r>
      <w:r w:rsidRPr="00D32D98">
        <w:rPr>
          <w:rFonts w:ascii="Calibri" w:eastAsia="Calibri" w:hAnsi="Calibri" w:cs="Calibri"/>
          <w:b/>
          <w:bCs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spacing w:val="-3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en</w:t>
      </w:r>
      <w:r w:rsidRPr="00D32D98">
        <w:rPr>
          <w:rFonts w:ascii="Calibri" w:eastAsia="Calibri" w:hAnsi="Calibri" w:cs="Calibri"/>
          <w:b/>
          <w:bCs/>
          <w:lang w:val="pt-BR"/>
        </w:rPr>
        <w:t xml:space="preserve">te 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So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l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an</w:t>
      </w:r>
      <w:r w:rsidRPr="00D32D98">
        <w:rPr>
          <w:rFonts w:ascii="Calibri" w:eastAsia="Calibri" w:hAnsi="Calibri" w:cs="Calibri"/>
          <w:b/>
          <w:bCs/>
          <w:lang w:val="pt-BR"/>
        </w:rPr>
        <w:t>te</w:t>
      </w:r>
      <w:r w:rsidR="00AD21DD">
        <w:rPr>
          <w:rFonts w:ascii="Calibri" w:eastAsia="Calibri" w:hAnsi="Calibri" w:cs="Calibri"/>
          <w:b/>
          <w:bCs/>
          <w:lang w:val="pt-BR"/>
        </w:rPr>
        <w:tab/>
      </w:r>
      <w:r w:rsidR="00AD21DD">
        <w:rPr>
          <w:rFonts w:ascii="Calibri" w:eastAsia="Calibri" w:hAnsi="Calibri" w:cs="Calibri"/>
          <w:b/>
          <w:bCs/>
          <w:lang w:val="pt-BR"/>
        </w:rPr>
        <w:tab/>
      </w:r>
      <w:r w:rsidR="00AD21DD" w:rsidRPr="00AD21DD">
        <w:rPr>
          <w:rFonts w:ascii="Calibri" w:eastAsia="Calibri" w:hAnsi="Calibri" w:cs="Calibri"/>
          <w:lang w:val="pt-BR"/>
        </w:rPr>
        <w:t>Irineu de Brito Junior</w:t>
      </w:r>
    </w:p>
    <w:p w14:paraId="3DBE2306" w14:textId="77777777" w:rsidR="00F66E3A" w:rsidRPr="00D32D98" w:rsidRDefault="00F66E3A">
      <w:pPr>
        <w:spacing w:before="18" w:after="0" w:line="220" w:lineRule="exact"/>
        <w:rPr>
          <w:lang w:val="pt-BR"/>
        </w:rPr>
      </w:pPr>
    </w:p>
    <w:p w14:paraId="425273CC" w14:textId="430D57FD" w:rsidR="00F66E3A" w:rsidRPr="00D32D98" w:rsidRDefault="0078150A">
      <w:pPr>
        <w:tabs>
          <w:tab w:val="left" w:pos="440"/>
          <w:tab w:val="left" w:pos="3900"/>
        </w:tabs>
        <w:spacing w:before="16"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lang w:val="pt-BR"/>
        </w:rPr>
        <w:t>[</w:t>
      </w:r>
      <w:r w:rsidRPr="00D32D98">
        <w:rPr>
          <w:rFonts w:ascii="Calibri" w:eastAsia="Calibri" w:hAnsi="Calibri" w:cs="Calibri"/>
          <w:lang w:val="pt-BR"/>
        </w:rPr>
        <w:tab/>
        <w:t xml:space="preserve">] </w:t>
      </w:r>
      <w:r w:rsidRPr="00D32D98">
        <w:rPr>
          <w:rFonts w:ascii="Calibri" w:eastAsia="Calibri" w:hAnsi="Calibri" w:cs="Calibri"/>
          <w:spacing w:val="-3"/>
          <w:lang w:val="pt-BR"/>
        </w:rPr>
        <w:t>S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>licitan</w:t>
      </w:r>
      <w:r w:rsidRPr="00D32D98">
        <w:rPr>
          <w:rFonts w:ascii="Calibri" w:eastAsia="Calibri" w:hAnsi="Calibri" w:cs="Calibri"/>
          <w:spacing w:val="-3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e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I</w:t>
      </w:r>
      <w:r w:rsidRPr="00D32D98">
        <w:rPr>
          <w:rFonts w:ascii="Calibri" w:eastAsia="Calibri" w:hAnsi="Calibri" w:cs="Calibri"/>
          <w:spacing w:val="-1"/>
          <w:lang w:val="pt-BR"/>
        </w:rPr>
        <w:t>n</w:t>
      </w:r>
      <w:r w:rsidRPr="00D32D98">
        <w:rPr>
          <w:rFonts w:ascii="Calibri" w:eastAsia="Calibri" w:hAnsi="Calibri" w:cs="Calibri"/>
          <w:lang w:val="pt-BR"/>
        </w:rPr>
        <w:t>t</w:t>
      </w:r>
      <w:r w:rsidRPr="00D32D98">
        <w:rPr>
          <w:rFonts w:ascii="Calibri" w:eastAsia="Calibri" w:hAnsi="Calibri" w:cs="Calibri"/>
          <w:spacing w:val="1"/>
          <w:lang w:val="pt-BR"/>
        </w:rPr>
        <w:t>e</w:t>
      </w:r>
      <w:r w:rsidRPr="00D32D98">
        <w:rPr>
          <w:rFonts w:ascii="Calibri" w:eastAsia="Calibri" w:hAnsi="Calibri" w:cs="Calibri"/>
          <w:lang w:val="pt-BR"/>
        </w:rPr>
        <w:t>r</w:t>
      </w:r>
      <w:r w:rsidRPr="00D32D98">
        <w:rPr>
          <w:rFonts w:ascii="Calibri" w:eastAsia="Calibri" w:hAnsi="Calibri" w:cs="Calibri"/>
          <w:spacing w:val="-3"/>
          <w:lang w:val="pt-BR"/>
        </w:rPr>
        <w:t>n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(a)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à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USP</w:t>
      </w:r>
      <w:r w:rsidRPr="00D32D98">
        <w:rPr>
          <w:rFonts w:ascii="Calibri" w:eastAsia="Calibri" w:hAnsi="Calibri" w:cs="Calibri"/>
          <w:lang w:val="pt-BR"/>
        </w:rPr>
        <w:tab/>
        <w:t xml:space="preserve">[ </w:t>
      </w:r>
      <w:r w:rsidRPr="00D32D98">
        <w:rPr>
          <w:rFonts w:ascii="Calibri" w:eastAsia="Calibri" w:hAnsi="Calibri" w:cs="Calibri"/>
          <w:spacing w:val="50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]</w:t>
      </w:r>
      <w:r w:rsidRPr="00D32D98">
        <w:rPr>
          <w:rFonts w:ascii="Calibri" w:eastAsia="Calibri" w:hAnsi="Calibri" w:cs="Calibri"/>
          <w:spacing w:val="-1"/>
          <w:lang w:val="pt-BR"/>
        </w:rPr>
        <w:t>S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>lic</w:t>
      </w:r>
      <w:r w:rsidRPr="00D32D98">
        <w:rPr>
          <w:rFonts w:ascii="Calibri" w:eastAsia="Calibri" w:hAnsi="Calibri" w:cs="Calibri"/>
          <w:spacing w:val="-3"/>
          <w:lang w:val="pt-BR"/>
        </w:rPr>
        <w:t>i</w:t>
      </w:r>
      <w:r w:rsidRPr="00D32D98">
        <w:rPr>
          <w:rFonts w:ascii="Calibri" w:eastAsia="Calibri" w:hAnsi="Calibri" w:cs="Calibri"/>
          <w:lang w:val="pt-BR"/>
        </w:rPr>
        <w:t>ta</w:t>
      </w:r>
      <w:r w:rsidRPr="00D32D98">
        <w:rPr>
          <w:rFonts w:ascii="Calibri" w:eastAsia="Calibri" w:hAnsi="Calibri" w:cs="Calibri"/>
          <w:spacing w:val="-3"/>
          <w:lang w:val="pt-BR"/>
        </w:rPr>
        <w:t>n</w:t>
      </w:r>
      <w:r w:rsidRPr="00D32D98">
        <w:rPr>
          <w:rFonts w:ascii="Calibri" w:eastAsia="Calibri" w:hAnsi="Calibri" w:cs="Calibri"/>
          <w:lang w:val="pt-BR"/>
        </w:rPr>
        <w:t>te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E</w:t>
      </w:r>
      <w:r w:rsidRPr="00D32D98">
        <w:rPr>
          <w:rFonts w:ascii="Calibri" w:eastAsia="Calibri" w:hAnsi="Calibri" w:cs="Calibri"/>
          <w:spacing w:val="-2"/>
          <w:lang w:val="pt-BR"/>
        </w:rPr>
        <w:t>x</w:t>
      </w:r>
      <w:r w:rsidRPr="00D32D98">
        <w:rPr>
          <w:rFonts w:ascii="Calibri" w:eastAsia="Calibri" w:hAnsi="Calibri" w:cs="Calibri"/>
          <w:lang w:val="pt-BR"/>
        </w:rPr>
        <w:t>t</w:t>
      </w:r>
      <w:r w:rsidRPr="00D32D98">
        <w:rPr>
          <w:rFonts w:ascii="Calibri" w:eastAsia="Calibri" w:hAnsi="Calibri" w:cs="Calibri"/>
          <w:spacing w:val="1"/>
          <w:lang w:val="pt-BR"/>
        </w:rPr>
        <w:t>e</w:t>
      </w:r>
      <w:r w:rsidRPr="00D32D98">
        <w:rPr>
          <w:rFonts w:ascii="Calibri" w:eastAsia="Calibri" w:hAnsi="Calibri" w:cs="Calibri"/>
          <w:lang w:val="pt-BR"/>
        </w:rPr>
        <w:t>r</w:t>
      </w:r>
      <w:r w:rsidRPr="00D32D98">
        <w:rPr>
          <w:rFonts w:ascii="Calibri" w:eastAsia="Calibri" w:hAnsi="Calibri" w:cs="Calibri"/>
          <w:spacing w:val="-3"/>
          <w:lang w:val="pt-BR"/>
        </w:rPr>
        <w:t>n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(a)</w:t>
      </w:r>
      <w:r w:rsidRPr="00D32D98">
        <w:rPr>
          <w:rFonts w:ascii="Calibri" w:eastAsia="Calibri" w:hAnsi="Calibri" w:cs="Calibri"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à U</w:t>
      </w:r>
      <w:r w:rsidRPr="00D32D98">
        <w:rPr>
          <w:rFonts w:ascii="Calibri" w:eastAsia="Calibri" w:hAnsi="Calibri" w:cs="Calibri"/>
          <w:spacing w:val="-3"/>
          <w:lang w:val="pt-BR"/>
        </w:rPr>
        <w:t>S</w:t>
      </w:r>
      <w:r w:rsidRPr="00D32D98">
        <w:rPr>
          <w:rFonts w:ascii="Calibri" w:eastAsia="Calibri" w:hAnsi="Calibri" w:cs="Calibri"/>
          <w:lang w:val="pt-BR"/>
        </w:rPr>
        <w:t>P</w:t>
      </w:r>
    </w:p>
    <w:p w14:paraId="7031320C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2A59E781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612FE21" w14:textId="77777777" w:rsidR="00F66E3A" w:rsidRPr="00D32D98" w:rsidRDefault="00F66E3A">
      <w:pPr>
        <w:spacing w:before="14" w:after="0" w:line="200" w:lineRule="exact"/>
        <w:rPr>
          <w:sz w:val="20"/>
          <w:szCs w:val="20"/>
          <w:lang w:val="pt-BR"/>
        </w:rPr>
      </w:pPr>
    </w:p>
    <w:p w14:paraId="31AC0FA8" w14:textId="4FDE8C74" w:rsidR="00F66E3A" w:rsidRPr="00D32D98" w:rsidRDefault="00EF017E">
      <w:pPr>
        <w:spacing w:before="7" w:after="0" w:line="240" w:lineRule="auto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1CD7FB58" wp14:editId="0EBBA611">
                <wp:simplePos x="0" y="0"/>
                <wp:positionH relativeFrom="page">
                  <wp:posOffset>643890</wp:posOffset>
                </wp:positionH>
                <wp:positionV relativeFrom="paragraph">
                  <wp:posOffset>311785</wp:posOffset>
                </wp:positionV>
                <wp:extent cx="6203950" cy="507365"/>
                <wp:effectExtent l="5715" t="6985" r="10160" b="9525"/>
                <wp:wrapNone/>
                <wp:docPr id="33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03950" cy="507365"/>
                          <a:chOff x="1014" y="491"/>
                          <a:chExt cx="9770" cy="799"/>
                        </a:xfrm>
                      </wpg:grpSpPr>
                      <wpg:grpSp>
                        <wpg:cNvPr id="34" name="Group 72"/>
                        <wpg:cNvGrpSpPr>
                          <a:grpSpLocks/>
                        </wpg:cNvGrpSpPr>
                        <wpg:grpSpPr bwMode="auto">
                          <a:xfrm>
                            <a:off x="1020" y="497"/>
                            <a:ext cx="9758" cy="2"/>
                            <a:chOff x="1020" y="497"/>
                            <a:chExt cx="9758" cy="2"/>
                          </a:xfrm>
                        </wpg:grpSpPr>
                        <wps:wsp>
                          <wps:cNvPr id="35" name="Freeform 73"/>
                          <wps:cNvSpPr>
                            <a:spLocks/>
                          </wps:cNvSpPr>
                          <wps:spPr bwMode="auto">
                            <a:xfrm>
                              <a:off x="1020" y="497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70"/>
                        <wpg:cNvGrpSpPr>
                          <a:grpSpLocks/>
                        </wpg:cNvGrpSpPr>
                        <wpg:grpSpPr bwMode="auto">
                          <a:xfrm>
                            <a:off x="1025" y="502"/>
                            <a:ext cx="2" cy="778"/>
                            <a:chOff x="1025" y="502"/>
                            <a:chExt cx="2" cy="778"/>
                          </a:xfrm>
                        </wpg:grpSpPr>
                        <wps:wsp>
                          <wps:cNvPr id="37" name="Freeform 71"/>
                          <wps:cNvSpPr>
                            <a:spLocks/>
                          </wps:cNvSpPr>
                          <wps:spPr bwMode="auto">
                            <a:xfrm>
                              <a:off x="1025" y="502"/>
                              <a:ext cx="2" cy="778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778"/>
                                <a:gd name="T2" fmla="+- 0 1279 502"/>
                                <a:gd name="T3" fmla="*/ 1279 h 7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78">
                                  <a:moveTo>
                                    <a:pt x="0" y="0"/>
                                  </a:moveTo>
                                  <a:lnTo>
                                    <a:pt x="0" y="77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68"/>
                        <wpg:cNvGrpSpPr>
                          <a:grpSpLocks/>
                        </wpg:cNvGrpSpPr>
                        <wpg:grpSpPr bwMode="auto">
                          <a:xfrm>
                            <a:off x="1020" y="1284"/>
                            <a:ext cx="9758" cy="2"/>
                            <a:chOff x="1020" y="1284"/>
                            <a:chExt cx="9758" cy="2"/>
                          </a:xfrm>
                        </wpg:grpSpPr>
                        <wps:wsp>
                          <wps:cNvPr id="39" name="Freeform 69"/>
                          <wps:cNvSpPr>
                            <a:spLocks/>
                          </wps:cNvSpPr>
                          <wps:spPr bwMode="auto">
                            <a:xfrm>
                              <a:off x="1020" y="1284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66"/>
                        <wpg:cNvGrpSpPr>
                          <a:grpSpLocks/>
                        </wpg:cNvGrpSpPr>
                        <wpg:grpSpPr bwMode="auto">
                          <a:xfrm>
                            <a:off x="10773" y="502"/>
                            <a:ext cx="2" cy="778"/>
                            <a:chOff x="10773" y="502"/>
                            <a:chExt cx="2" cy="778"/>
                          </a:xfrm>
                        </wpg:grpSpPr>
                        <wps:wsp>
                          <wps:cNvPr id="41" name="Freeform 67"/>
                          <wps:cNvSpPr>
                            <a:spLocks/>
                          </wps:cNvSpPr>
                          <wps:spPr bwMode="auto">
                            <a:xfrm>
                              <a:off x="10773" y="502"/>
                              <a:ext cx="2" cy="778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778"/>
                                <a:gd name="T2" fmla="+- 0 1279 502"/>
                                <a:gd name="T3" fmla="*/ 1279 h 7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78">
                                  <a:moveTo>
                                    <a:pt x="0" y="0"/>
                                  </a:moveTo>
                                  <a:lnTo>
                                    <a:pt x="0" y="777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5" o:spid="_x0000_s1026" style="position:absolute;margin-left:50.7pt;margin-top:24.55pt;width:488.5pt;height:39.95pt;z-index:-251661824;mso-position-horizontal-relative:page" coordorigin="1014,491" coordsize="9770,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">
                <v:group id="Group 72" o:spid="_x0000_s1027" style="position:absolute;left:1020;top:497;width:9758;height:2" coordorigin="1020,497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73" o:spid="_x0000_s1028" style="position:absolute;left:1020;top:497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8Di3MQA&#10;AADbAAAADwAAAGRycy9kb3ducmV2LnhtbESPzWrDMBCE74W8g9hAb43sBJfgRAkhbqCnQp1i6G2x&#10;1j/YWhlLtd23rwqFHoeZ+YY5nhfTi4lG11pWEG8iEMSl1S3XCj7ut6c9COeRNfaWScE3OTifVg9H&#10;TLWd+Z2m3NciQNilqKDxfkildGVDBt3GDsTBq+xo0Ac51lKPOAe46eU2ip6lwZbDQoMDXRsqu/zL&#10;KMBivnfxG3cvWUVJsS8+p6walHpcL5cDCE+L/w//tV+1gl0Cv1/CD5Cn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/A4tzEAAAA2wAAAA8AAAAAAAAAAAAAAAAAmAIAAGRycy9k&#10;b3ducmV2LnhtbFBLBQYAAAAABAAEAPUAAACJAwAAAAA=&#10;" path="m,l9758,e" filled="f" strokeweight=".58pt">
                    <v:path arrowok="t" o:connecttype="custom" o:connectlocs="0,0;9758,0" o:connectangles="0,0"/>
                  </v:shape>
                </v:group>
                <v:group id="Group 70" o:spid="_x0000_s1029" style="position:absolute;left:1025;top:502;width:2;height:778" coordorigin="1025,502" coordsize="2,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71" o:spid="_x0000_s1030" style="position:absolute;left:1025;top:502;width:2;height:778;visibility:visible;mso-wrap-style:square;v-text-anchor:top" coordsize="2,7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PkGsYA&#10;AADbAAAADwAAAGRycy9kb3ducmV2LnhtbESPT2vCQBTE7wW/w/KE3upG6z+iq5S2iq29aCt4fGSf&#10;SWz2bciuJvXTu4LQ4zAzv2Gm88YU4kyVyy0r6HYiEMSJ1TmnCn6+F09jEM4jaywsk4I/cjCftR6m&#10;GGtb84bOW5+KAGEXo4LM+zKW0iUZGXQdWxIH72Argz7IKpW6wjrATSF7UTSUBnMOCxmW9JpR8rs9&#10;GQX54DP92L+bdf2l33bLkexfeker1GO7eZmA8NT4//C9vdIKnkdw+xJ+gJ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/PkGsYAAADbAAAADwAAAAAAAAAAAAAAAACYAgAAZHJz&#10;L2Rvd25yZXYueG1sUEsFBgAAAAAEAAQA9QAAAIsDAAAAAA==&#10;" path="m,l,777e" filled="f" strokeweight=".58pt">
                    <v:path arrowok="t" o:connecttype="custom" o:connectlocs="0,502;0,1279" o:connectangles="0,0"/>
                  </v:shape>
                </v:group>
                <v:group id="Group 68" o:spid="_x0000_s1031" style="position:absolute;left:1020;top:1284;width:9758;height:2" coordorigin="1020,1284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69" o:spid="_x0000_s1032" style="position:absolute;left:1020;top:1284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3o2cQA&#10;AADbAAAADwAAAGRycy9kb3ducmV2LnhtbESPzWrDMBCE74G+g9hCb4mcloTEjWxK00JOgTjB0Nti&#10;rX+wtTKWartvXwUKPQ4z8w1zSGfTiZEG11hWsF5FIIgLqxuuFNyun8sdCOeRNXaWScEPOUiTh8UB&#10;Y20nvtCY+UoECLsYFdTe97GUrqjJoFvZnjh4pR0M+iCHSuoBpwA3nXyOoq002HBYqLGn95qKNvs2&#10;CjCfru36zO3HsaRNvsu/xmPZK/X0OL+9gvA0+//wX/ukFbzs4f4l/ACZ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6N6NnEAAAA2wAAAA8AAAAAAAAAAAAAAAAAmAIAAGRycy9k&#10;b3ducmV2LnhtbFBLBQYAAAAABAAEAPUAAACJAwAAAAA=&#10;" path="m,l9758,e" filled="f" strokeweight=".58pt">
                    <v:path arrowok="t" o:connecttype="custom" o:connectlocs="0,0;9758,0" o:connectangles="0,0"/>
                  </v:shape>
                </v:group>
                <v:group id="Group 66" o:spid="_x0000_s1033" style="position:absolute;left:10773;top:502;width:2;height:778" coordorigin="10773,502" coordsize="2,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67" o:spid="_x0000_s1034" style="position:absolute;left:10773;top:502;width:2;height:778;visibility:visible;mso-wrap-style:square;v-text-anchor:top" coordsize="2,7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CqiMYA&#10;AADbAAAADwAAAGRycy9kb3ducmV2LnhtbESPQWvCQBSE74L/YXlCb2ajqC2pq4htpdVeqhZ6fGRf&#10;k2j2bciuJvXXdwXB4zAz3zDTeWtKcabaFZYVDKIYBHFqdcGZgv3urf8EwnlkjaVlUvBHDuazbmeK&#10;ibYNf9F56zMRIOwSVJB7XyVSujQngy6yFXHwfm1t0AdZZ1LX2AS4KeUwjifSYMFhIceKljmlx+3J&#10;KCjG6+zj59Vsmk/98r16lKPL8GCVeui1i2cQnlp/D9/a71rBaADXL+EHyN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1CqiMYAAADbAAAADwAAAAAAAAAAAAAAAACYAgAAZHJz&#10;L2Rvd25yZXYueG1sUEsFBgAAAAAEAAQA9QAAAIsDAAAAAA==&#10;" path="m,l,777e" filled="f" strokeweight=".58pt">
                    <v:path arrowok="t" o:connecttype="custom" o:connectlocs="0,502;0,1279" o:connectangles="0,0"/>
                  </v:shape>
                </v:group>
                <w10:wrap anchorx="page"/>
              </v:group>
            </w:pict>
          </mc:Fallback>
        </mc:AlternateConten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1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="0078150A"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ível</w:t>
      </w:r>
      <w:r w:rsidR="0078150A" w:rsidRPr="00D32D98">
        <w:rPr>
          <w:rFonts w:ascii="Calibri" w:eastAsia="Calibri" w:hAnsi="Calibri" w:cs="Calibri"/>
          <w:b/>
          <w:bCs/>
          <w:spacing w:val="-6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3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cia</w:t>
      </w:r>
      <w:r w:rsidR="0078150A" w:rsidRPr="00D32D98">
        <w:rPr>
          <w:rFonts w:ascii="Calibri" w:eastAsia="Calibri" w:hAnsi="Calibri" w:cs="Calibri"/>
          <w:b/>
          <w:bCs/>
          <w:spacing w:val="3"/>
          <w:sz w:val="26"/>
          <w:szCs w:val="26"/>
          <w:lang w:val="pt-BR"/>
        </w:rPr>
        <w:t>m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-15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ol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o</w:t>
      </w:r>
    </w:p>
    <w:p w14:paraId="30E16770" w14:textId="77777777" w:rsidR="00F66E3A" w:rsidRPr="00D32D98" w:rsidRDefault="00F66E3A">
      <w:pPr>
        <w:spacing w:before="17" w:after="0" w:line="280" w:lineRule="exact"/>
        <w:rPr>
          <w:sz w:val="28"/>
          <w:szCs w:val="28"/>
          <w:lang w:val="pt-BR"/>
        </w:rPr>
      </w:pPr>
    </w:p>
    <w:p w14:paraId="524A117F" w14:textId="4006CC77" w:rsidR="00F66E3A" w:rsidRPr="00D32D98" w:rsidRDefault="0078150A">
      <w:pPr>
        <w:tabs>
          <w:tab w:val="left" w:pos="440"/>
          <w:tab w:val="left" w:pos="4980"/>
          <w:tab w:val="left" w:pos="5240"/>
        </w:tabs>
        <w:spacing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lang w:val="pt-BR"/>
        </w:rPr>
        <w:t>[</w:t>
      </w:r>
      <w:r w:rsidRPr="00D32D98">
        <w:rPr>
          <w:rFonts w:ascii="Calibri" w:eastAsia="Calibri" w:hAnsi="Calibri" w:cs="Calibri"/>
          <w:lang w:val="pt-BR"/>
        </w:rPr>
        <w:tab/>
        <w:t>]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1"/>
          <w:lang w:val="pt-BR"/>
        </w:rPr>
        <w:t>M</w:t>
      </w:r>
      <w:r w:rsidRPr="00D32D98">
        <w:rPr>
          <w:rFonts w:ascii="Calibri" w:eastAsia="Calibri" w:hAnsi="Calibri" w:cs="Calibri"/>
          <w:lang w:val="pt-BR"/>
        </w:rPr>
        <w:t>e</w:t>
      </w:r>
      <w:r w:rsidRPr="00D32D98">
        <w:rPr>
          <w:rFonts w:ascii="Calibri" w:eastAsia="Calibri" w:hAnsi="Calibri" w:cs="Calibri"/>
          <w:spacing w:val="-2"/>
          <w:lang w:val="pt-BR"/>
        </w:rPr>
        <w:t>s</w:t>
      </w:r>
      <w:r w:rsidRPr="00D32D98">
        <w:rPr>
          <w:rFonts w:ascii="Calibri" w:eastAsia="Calibri" w:hAnsi="Calibri" w:cs="Calibri"/>
          <w:lang w:val="pt-BR"/>
        </w:rPr>
        <w:t>tra</w:t>
      </w:r>
      <w:r w:rsidRPr="00D32D98">
        <w:rPr>
          <w:rFonts w:ascii="Calibri" w:eastAsia="Calibri" w:hAnsi="Calibri" w:cs="Calibri"/>
          <w:spacing w:val="-1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ab/>
        <w:t>[</w:t>
      </w:r>
      <w:r w:rsidR="00EF017E">
        <w:rPr>
          <w:rFonts w:ascii="Calibri" w:eastAsia="Calibri" w:hAnsi="Calibri" w:cs="Calibri"/>
          <w:lang w:val="pt-BR"/>
        </w:rPr>
        <w:t xml:space="preserve">    ]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1"/>
          <w:lang w:val="pt-BR"/>
        </w:rPr>
        <w:t>Do</w:t>
      </w:r>
      <w:r w:rsidRPr="00D32D98">
        <w:rPr>
          <w:rFonts w:ascii="Calibri" w:eastAsia="Calibri" w:hAnsi="Calibri" w:cs="Calibri"/>
          <w:spacing w:val="-3"/>
          <w:lang w:val="pt-BR"/>
        </w:rPr>
        <w:t>u</w:t>
      </w:r>
      <w:r w:rsidRPr="00D32D98">
        <w:rPr>
          <w:rFonts w:ascii="Calibri" w:eastAsia="Calibri" w:hAnsi="Calibri" w:cs="Calibri"/>
          <w:lang w:val="pt-BR"/>
        </w:rPr>
        <w:t>t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>ra</w:t>
      </w:r>
      <w:r w:rsidRPr="00D32D98">
        <w:rPr>
          <w:rFonts w:ascii="Calibri" w:eastAsia="Calibri" w:hAnsi="Calibri" w:cs="Calibri"/>
          <w:spacing w:val="-3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o</w:t>
      </w:r>
    </w:p>
    <w:p w14:paraId="7E8E1EDB" w14:textId="77777777" w:rsidR="00F66E3A" w:rsidRPr="00D32D98" w:rsidRDefault="00F66E3A">
      <w:pPr>
        <w:spacing w:after="0" w:line="110" w:lineRule="exact"/>
        <w:rPr>
          <w:sz w:val="11"/>
          <w:szCs w:val="11"/>
          <w:lang w:val="pt-BR"/>
        </w:rPr>
      </w:pPr>
    </w:p>
    <w:p w14:paraId="2D42C314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75429221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40544CF5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7D1932C2" w14:textId="5858BE19" w:rsidR="00F66E3A" w:rsidRPr="00D32D98" w:rsidRDefault="00EF017E">
      <w:pPr>
        <w:spacing w:before="7" w:after="0" w:line="312" w:lineRule="exact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4D22B53" wp14:editId="720C2E4A">
                <wp:simplePos x="0" y="0"/>
                <wp:positionH relativeFrom="page">
                  <wp:posOffset>643890</wp:posOffset>
                </wp:positionH>
                <wp:positionV relativeFrom="paragraph">
                  <wp:posOffset>311785</wp:posOffset>
                </wp:positionV>
                <wp:extent cx="6203950" cy="657860"/>
                <wp:effectExtent l="5715" t="6985" r="10160" b="1905"/>
                <wp:wrapNone/>
                <wp:docPr id="24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03950" cy="657860"/>
                          <a:chOff x="1014" y="491"/>
                          <a:chExt cx="9770" cy="1036"/>
                        </a:xfrm>
                      </wpg:grpSpPr>
                      <wpg:grpSp>
                        <wpg:cNvPr id="25" name="Group 63"/>
                        <wpg:cNvGrpSpPr>
                          <a:grpSpLocks/>
                        </wpg:cNvGrpSpPr>
                        <wpg:grpSpPr bwMode="auto">
                          <a:xfrm>
                            <a:off x="1020" y="497"/>
                            <a:ext cx="9758" cy="2"/>
                            <a:chOff x="1020" y="497"/>
                            <a:chExt cx="9758" cy="2"/>
                          </a:xfrm>
                        </wpg:grpSpPr>
                        <wps:wsp>
                          <wps:cNvPr id="26" name="Freeform 64"/>
                          <wps:cNvSpPr>
                            <a:spLocks/>
                          </wps:cNvSpPr>
                          <wps:spPr bwMode="auto">
                            <a:xfrm>
                              <a:off x="1020" y="497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61"/>
                        <wpg:cNvGrpSpPr>
                          <a:grpSpLocks/>
                        </wpg:cNvGrpSpPr>
                        <wpg:grpSpPr bwMode="auto">
                          <a:xfrm>
                            <a:off x="1025" y="502"/>
                            <a:ext cx="2" cy="1015"/>
                            <a:chOff x="1025" y="502"/>
                            <a:chExt cx="2" cy="1015"/>
                          </a:xfrm>
                        </wpg:grpSpPr>
                        <wps:wsp>
                          <wps:cNvPr id="28" name="Freeform 62"/>
                          <wps:cNvSpPr>
                            <a:spLocks/>
                          </wps:cNvSpPr>
                          <wps:spPr bwMode="auto">
                            <a:xfrm>
                              <a:off x="1025" y="502"/>
                              <a:ext cx="2" cy="101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1015"/>
                                <a:gd name="T2" fmla="+- 0 1517 502"/>
                                <a:gd name="T3" fmla="*/ 1517 h 10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5">
                                  <a:moveTo>
                                    <a:pt x="0" y="0"/>
                                  </a:moveTo>
                                  <a:lnTo>
                                    <a:pt x="0" y="101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59"/>
                        <wpg:cNvGrpSpPr>
                          <a:grpSpLocks/>
                        </wpg:cNvGrpSpPr>
                        <wpg:grpSpPr bwMode="auto">
                          <a:xfrm>
                            <a:off x="1020" y="1522"/>
                            <a:ext cx="9758" cy="2"/>
                            <a:chOff x="1020" y="1522"/>
                            <a:chExt cx="9758" cy="2"/>
                          </a:xfrm>
                        </wpg:grpSpPr>
                        <wps:wsp>
                          <wps:cNvPr id="30" name="Freeform 60"/>
                          <wps:cNvSpPr>
                            <a:spLocks/>
                          </wps:cNvSpPr>
                          <wps:spPr bwMode="auto">
                            <a:xfrm>
                              <a:off x="1020" y="1522"/>
                              <a:ext cx="9758" cy="2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T0 w 9758"/>
                                <a:gd name="T2" fmla="+- 0 10778 1020"/>
                                <a:gd name="T3" fmla="*/ T2 w 97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58">
                                  <a:moveTo>
                                    <a:pt x="0" y="0"/>
                                  </a:moveTo>
                                  <a:lnTo>
                                    <a:pt x="975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57"/>
                        <wpg:cNvGrpSpPr>
                          <a:grpSpLocks/>
                        </wpg:cNvGrpSpPr>
                        <wpg:grpSpPr bwMode="auto">
                          <a:xfrm>
                            <a:off x="10773" y="502"/>
                            <a:ext cx="2" cy="1015"/>
                            <a:chOff x="10773" y="502"/>
                            <a:chExt cx="2" cy="1015"/>
                          </a:xfrm>
                        </wpg:grpSpPr>
                        <wps:wsp>
                          <wps:cNvPr id="32" name="Freeform 58"/>
                          <wps:cNvSpPr>
                            <a:spLocks/>
                          </wps:cNvSpPr>
                          <wps:spPr bwMode="auto">
                            <a:xfrm>
                              <a:off x="10773" y="502"/>
                              <a:ext cx="2" cy="101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1015"/>
                                <a:gd name="T2" fmla="+- 0 1517 502"/>
                                <a:gd name="T3" fmla="*/ 1517 h 10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15">
                                  <a:moveTo>
                                    <a:pt x="0" y="0"/>
                                  </a:moveTo>
                                  <a:lnTo>
                                    <a:pt x="0" y="101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6" o:spid="_x0000_s1026" style="position:absolute;margin-left:50.7pt;margin-top:24.55pt;width:488.5pt;height:51.8pt;z-index:-251660800;mso-position-horizontal-relative:page" coordorigin="1014,491" coordsize="9770,10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">
                <v:group id="Group 63" o:spid="_x0000_s1027" style="position:absolute;left:1020;top:497;width:9758;height:2" coordorigin="1020,497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64" o:spid="_x0000_s1028" style="position:absolute;left:1020;top:497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vqdsMA&#10;AADbAAAADwAAAGRycy9kb3ducmV2LnhtbESPzWrDMBCE74W8g9hCbo2cQIxxLIfQpJBToUkx9LZY&#10;6x9srYyl2s7bV4VCj8PMfMNkx8X0YqLRtZYVbDcRCOLS6pZrBZ/3t5cEhPPIGnvLpOBBDo756inD&#10;VNuZP2i6+VoECLsUFTTeD6mUrmzIoNvYgTh4lR0N+iDHWuoR5wA3vdxFUSwNthwWGhzotaGyu30b&#10;BVjM9277zt3lXNG+SIqv6VwNSq2fl9MBhKfF/4f/2letYBfD75fwA2T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svqdsMAAADbAAAADwAAAAAAAAAAAAAAAACYAgAAZHJzL2Rv&#10;d25yZXYueG1sUEsFBgAAAAAEAAQA9QAAAIgDAAAAAA==&#10;" path="m,l9758,e" filled="f" strokeweight=".58pt">
                    <v:path arrowok="t" o:connecttype="custom" o:connectlocs="0,0;9758,0" o:connectangles="0,0"/>
                  </v:shape>
                </v:group>
                <v:group id="Group 61" o:spid="_x0000_s1029" style="position:absolute;left:1025;top:502;width:2;height:1015" coordorigin="1025,502" coordsize="2,10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62" o:spid="_x0000_s1030" style="position:absolute;left:1025;top:502;width:2;height:1015;visibility:visible;mso-wrap-style:square;v-text-anchor:top" coordsize="2,10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C4fMAA&#10;AADbAAAADwAAAGRycy9kb3ducmV2LnhtbERPTYvCMBC9L+x/CLPgbU0tolKNIguusietHvQ2NGMb&#10;bCalibb++81B8Ph434tVb2vxoNYbxwpGwwQEceG04VLB6bj5noHwAVlj7ZgUPMnDavn5scBMu44P&#10;9MhDKWII+wwVVCE0mZS+qMiiH7qGOHJX11oMEbal1C12MdzWMk2SibRoODZU2NBPRcUtv1sF3php&#10;020uofg95dPzfvuXjuuJUoOvfj0HEagPb/HLvdMK0jg2fok/QC7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jC4fMAAAADbAAAADwAAAAAAAAAAAAAAAACYAgAAZHJzL2Rvd25y&#10;ZXYueG1sUEsFBgAAAAAEAAQA9QAAAIUDAAAAAA==&#10;" path="m,l,1015e" filled="f" strokeweight=".58pt">
                    <v:path arrowok="t" o:connecttype="custom" o:connectlocs="0,502;0,1517" o:connectangles="0,0"/>
                  </v:shape>
                </v:group>
                <v:group id="Group 59" o:spid="_x0000_s1031" style="position:absolute;left:1020;top:1522;width:9758;height:2" coordorigin="1020,1522" coordsize="975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60" o:spid="_x0000_s1032" style="position:absolute;left:1020;top:1522;width:9758;height:2;visibility:visible;mso-wrap-style:square;v-text-anchor:top" coordsize="975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dBRMAA&#10;AADbAAAADwAAAGRycy9kb3ducmV2LnhtbERPy4rCMBTdC/5DuII7TZ1BkY5RhnEGXAlaKbi7NLcP&#10;2tyUJtPWvzcLweXhvHeH0TSip85VlhWslhEI4szqigsFt+RvsQXhPLLGxjIpeJCDw3462WGs7cAX&#10;6q++ECGEXYwKSu/bWEqXlWTQLW1LHLjcdgZ9gF0hdYdDCDeN/IiijTRYcWgosaWfkrL6+m8UYDok&#10;9erM9e8xp3W6Te/9MW+Vms/G7y8Qnkb/Fr/cJ63gM6wPX8IPkP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7dBRMAAAADbAAAADwAAAAAAAAAAAAAAAACYAgAAZHJzL2Rvd25y&#10;ZXYueG1sUEsFBgAAAAAEAAQA9QAAAIUDAAAAAA==&#10;" path="m,l9758,e" filled="f" strokeweight=".58pt">
                    <v:path arrowok="t" o:connecttype="custom" o:connectlocs="0,0;9758,0" o:connectangles="0,0"/>
                  </v:shape>
                </v:group>
                <v:group id="Group 57" o:spid="_x0000_s1033" style="position:absolute;left:10773;top:502;width:2;height:1015" coordorigin="10773,502" coordsize="2,10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58" o:spid="_x0000_s1034" style="position:absolute;left:10773;top:502;width:2;height:1015;visibility:visible;mso-wrap-style:square;v-text-anchor:top" coordsize="2,10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EZS8QA&#10;AADbAAAADwAAAGRycy9kb3ducmV2LnhtbESPQWvCQBSE7wX/w/IEb3VjLCrRVaSglp5q9KC3R/aZ&#10;LGbfhuzWpP++Wyh4HGbmG2a16W0tHtR641jBZJyAIC6cNlwqOJ92rwsQPiBrrB2Tgh/ysFkPXlaY&#10;adfxkR55KEWEsM9QQRVCk0npi4os+rFriKN3c63FEGVbSt1iF+G2lmmSzKRFw3GhwobeKyru+bdV&#10;4I2ZN93uGor9OZ9fvg6f6Vs9U2o07LdLEIH68Az/tz+0gmkKf1/iD5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oBGUvEAAAA2wAAAA8AAAAAAAAAAAAAAAAAmAIAAGRycy9k&#10;b3ducmV2LnhtbFBLBQYAAAAABAAEAPUAAACJAwAAAAA=&#10;" path="m,l,1015e" filled="f" strokeweight=".58pt">
                    <v:path arrowok="t" o:connecttype="custom" o:connectlocs="0,502;0,1517" o:connectangles="0,0"/>
                  </v:shape>
                </v:group>
                <w10:wrap anchorx="page"/>
              </v:group>
            </w:pict>
          </mc:Fallback>
        </mc:AlternateConten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2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="0078150A"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M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l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e</w:t>
      </w:r>
      <w:r w:rsidR="0078150A"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5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cia</w:t>
      </w:r>
      <w:r w:rsidR="0078150A" w:rsidRPr="00D32D98">
        <w:rPr>
          <w:rFonts w:ascii="Calibri" w:eastAsia="Calibri" w:hAnsi="Calibri" w:cs="Calibri"/>
          <w:b/>
          <w:bCs/>
          <w:spacing w:val="3"/>
          <w:sz w:val="26"/>
          <w:szCs w:val="26"/>
          <w:lang w:val="pt-BR"/>
        </w:rPr>
        <w:t>m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-17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s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l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t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</w:p>
    <w:p w14:paraId="4ABD41EC" w14:textId="77777777" w:rsidR="00F66E3A" w:rsidRPr="00D32D98" w:rsidRDefault="00F66E3A">
      <w:pPr>
        <w:spacing w:before="3" w:after="0" w:line="280" w:lineRule="exact"/>
        <w:rPr>
          <w:sz w:val="28"/>
          <w:szCs w:val="28"/>
          <w:lang w:val="pt-BR"/>
        </w:rPr>
      </w:pPr>
    </w:p>
    <w:p w14:paraId="5996E7E7" w14:textId="77777777" w:rsidR="00F66E3A" w:rsidRPr="00D32D98" w:rsidRDefault="00F66E3A">
      <w:pPr>
        <w:spacing w:after="0"/>
        <w:rPr>
          <w:lang w:val="pt-BR"/>
        </w:rPr>
        <w:sectPr w:rsidR="00F66E3A" w:rsidRPr="00D32D98" w:rsidSect="00D32D98">
          <w:headerReference w:type="default" r:id="rId8"/>
          <w:footerReference w:type="default" r:id="rId9"/>
          <w:type w:val="continuous"/>
          <w:pgSz w:w="11920" w:h="16840"/>
          <w:pgMar w:top="1588" w:right="1134" w:bottom="482" w:left="851" w:header="403" w:footer="284" w:gutter="0"/>
          <w:pgNumType w:start="1"/>
          <w:cols w:space="720"/>
        </w:sectPr>
      </w:pPr>
    </w:p>
    <w:p w14:paraId="0D4B7BB6" w14:textId="77777777" w:rsidR="00F66E3A" w:rsidRPr="00D32D98" w:rsidRDefault="0078150A">
      <w:pPr>
        <w:tabs>
          <w:tab w:val="left" w:pos="440"/>
        </w:tabs>
        <w:spacing w:before="16" w:after="0" w:line="240" w:lineRule="auto"/>
        <w:ind w:left="173" w:right="-73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lang w:val="pt-BR"/>
        </w:rPr>
        <w:lastRenderedPageBreak/>
        <w:t>[</w:t>
      </w:r>
      <w:r w:rsidRPr="00D32D98">
        <w:rPr>
          <w:rFonts w:ascii="Calibri" w:eastAsia="Calibri" w:hAnsi="Calibri" w:cs="Calibri"/>
          <w:lang w:val="pt-BR"/>
        </w:rPr>
        <w:tab/>
        <w:t>] C</w:t>
      </w:r>
      <w:r w:rsidRPr="00D32D98">
        <w:rPr>
          <w:rFonts w:ascii="Calibri" w:eastAsia="Calibri" w:hAnsi="Calibri" w:cs="Calibri"/>
          <w:spacing w:val="-2"/>
          <w:lang w:val="pt-BR"/>
        </w:rPr>
        <w:t>r</w:t>
      </w:r>
      <w:r w:rsidRPr="00D32D98">
        <w:rPr>
          <w:rFonts w:ascii="Calibri" w:eastAsia="Calibri" w:hAnsi="Calibri" w:cs="Calibri"/>
          <w:lang w:val="pt-BR"/>
        </w:rPr>
        <w:t>edenci</w:t>
      </w:r>
      <w:r w:rsidRPr="00D32D98">
        <w:rPr>
          <w:rFonts w:ascii="Calibri" w:eastAsia="Calibri" w:hAnsi="Calibri" w:cs="Calibri"/>
          <w:spacing w:val="-3"/>
          <w:lang w:val="pt-BR"/>
        </w:rPr>
        <w:t>a</w:t>
      </w:r>
      <w:r w:rsidRPr="00D32D98">
        <w:rPr>
          <w:rFonts w:ascii="Calibri" w:eastAsia="Calibri" w:hAnsi="Calibri" w:cs="Calibri"/>
          <w:spacing w:val="1"/>
          <w:lang w:val="pt-BR"/>
        </w:rPr>
        <w:t>m</w:t>
      </w:r>
      <w:r w:rsidRPr="00D32D98">
        <w:rPr>
          <w:rFonts w:ascii="Calibri" w:eastAsia="Calibri" w:hAnsi="Calibri" w:cs="Calibri"/>
          <w:lang w:val="pt-BR"/>
        </w:rPr>
        <w:t>en</w:t>
      </w:r>
      <w:r w:rsidRPr="00D32D98">
        <w:rPr>
          <w:rFonts w:ascii="Calibri" w:eastAsia="Calibri" w:hAnsi="Calibri" w:cs="Calibri"/>
          <w:spacing w:val="-2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1"/>
          <w:lang w:val="pt-BR"/>
        </w:rPr>
        <w:t>P</w:t>
      </w:r>
      <w:r w:rsidRPr="00D32D98">
        <w:rPr>
          <w:rFonts w:ascii="Calibri" w:eastAsia="Calibri" w:hAnsi="Calibri" w:cs="Calibri"/>
          <w:lang w:val="pt-BR"/>
        </w:rPr>
        <w:t>le</w:t>
      </w:r>
      <w:r w:rsidRPr="00D32D98">
        <w:rPr>
          <w:rFonts w:ascii="Calibri" w:eastAsia="Calibri" w:hAnsi="Calibri" w:cs="Calibri"/>
          <w:spacing w:val="-3"/>
          <w:lang w:val="pt-BR"/>
        </w:rPr>
        <w:t>n</w:t>
      </w:r>
      <w:r w:rsidRPr="00D32D98">
        <w:rPr>
          <w:rFonts w:ascii="Calibri" w:eastAsia="Calibri" w:hAnsi="Calibri" w:cs="Calibri"/>
          <w:lang w:val="pt-BR"/>
        </w:rPr>
        <w:t>o</w:t>
      </w:r>
    </w:p>
    <w:p w14:paraId="23D5B316" w14:textId="77777777" w:rsidR="00F66E3A" w:rsidRPr="00D32D98" w:rsidRDefault="00F66E3A">
      <w:pPr>
        <w:spacing w:after="0" w:line="120" w:lineRule="exact"/>
        <w:rPr>
          <w:sz w:val="12"/>
          <w:szCs w:val="12"/>
          <w:lang w:val="pt-BR"/>
        </w:rPr>
      </w:pPr>
    </w:p>
    <w:p w14:paraId="58440EC9" w14:textId="4871F9FF" w:rsidR="00F66E3A" w:rsidRPr="00D32D98" w:rsidRDefault="0078150A">
      <w:pPr>
        <w:tabs>
          <w:tab w:val="left" w:pos="440"/>
        </w:tabs>
        <w:spacing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lang w:val="pt-BR"/>
        </w:rPr>
        <w:t>[</w:t>
      </w:r>
      <w:r w:rsidR="00EF017E">
        <w:rPr>
          <w:rFonts w:ascii="Calibri" w:eastAsia="Calibri" w:hAnsi="Calibri" w:cs="Calibri"/>
          <w:lang w:val="pt-BR"/>
        </w:rPr>
        <w:t xml:space="preserve">   </w:t>
      </w:r>
      <w:r w:rsidR="00E21795">
        <w:rPr>
          <w:rFonts w:ascii="Calibri" w:eastAsia="Calibri" w:hAnsi="Calibri" w:cs="Calibri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 xml:space="preserve">] </w:t>
      </w:r>
      <w:r w:rsidRPr="00D32D98">
        <w:rPr>
          <w:rFonts w:ascii="Calibri" w:eastAsia="Calibri" w:hAnsi="Calibri" w:cs="Calibri"/>
          <w:spacing w:val="-2"/>
          <w:lang w:val="pt-BR"/>
        </w:rPr>
        <w:t>C</w:t>
      </w:r>
      <w:r w:rsidRPr="00D32D98">
        <w:rPr>
          <w:rFonts w:ascii="Calibri" w:eastAsia="Calibri" w:hAnsi="Calibri" w:cs="Calibri"/>
          <w:spacing w:val="-1"/>
          <w:lang w:val="pt-BR"/>
        </w:rPr>
        <w:t>o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>rie</w:t>
      </w:r>
      <w:r w:rsidRPr="00D32D98">
        <w:rPr>
          <w:rFonts w:ascii="Calibri" w:eastAsia="Calibri" w:hAnsi="Calibri" w:cs="Calibri"/>
          <w:spacing w:val="-1"/>
          <w:lang w:val="pt-BR"/>
        </w:rPr>
        <w:t>n</w:t>
      </w:r>
      <w:r w:rsidRPr="00D32D98">
        <w:rPr>
          <w:rFonts w:ascii="Calibri" w:eastAsia="Calibri" w:hAnsi="Calibri" w:cs="Calibri"/>
          <w:lang w:val="pt-BR"/>
        </w:rPr>
        <w:t>ta</w:t>
      </w:r>
      <w:r w:rsidRPr="00D32D98">
        <w:rPr>
          <w:rFonts w:ascii="Calibri" w:eastAsia="Calibri" w:hAnsi="Calibri" w:cs="Calibri"/>
          <w:spacing w:val="-2"/>
          <w:lang w:val="pt-BR"/>
        </w:rPr>
        <w:t>ç</w:t>
      </w:r>
      <w:r w:rsidRPr="00D32D98">
        <w:rPr>
          <w:rFonts w:ascii="Calibri" w:eastAsia="Calibri" w:hAnsi="Calibri" w:cs="Calibri"/>
          <w:lang w:val="pt-BR"/>
        </w:rPr>
        <w:t>ão</w:t>
      </w:r>
    </w:p>
    <w:p w14:paraId="45F80CE9" w14:textId="77777777" w:rsidR="00F66E3A" w:rsidRPr="00D32D98" w:rsidRDefault="0078150A">
      <w:pPr>
        <w:tabs>
          <w:tab w:val="left" w:pos="260"/>
        </w:tabs>
        <w:spacing w:before="16" w:after="0" w:line="240" w:lineRule="auto"/>
        <w:ind w:right="-20"/>
        <w:rPr>
          <w:rFonts w:ascii="Calibri" w:eastAsia="Calibri" w:hAnsi="Calibri" w:cs="Calibri"/>
          <w:lang w:val="pt-BR"/>
        </w:rPr>
      </w:pPr>
      <w:r w:rsidRPr="00D32D98">
        <w:rPr>
          <w:lang w:val="pt-BR"/>
        </w:rPr>
        <w:br w:type="column"/>
      </w:r>
      <w:r w:rsidRPr="00D32D98">
        <w:rPr>
          <w:rFonts w:ascii="Calibri" w:eastAsia="Calibri" w:hAnsi="Calibri" w:cs="Calibri"/>
          <w:lang w:val="pt-BR"/>
        </w:rPr>
        <w:lastRenderedPageBreak/>
        <w:t>[</w:t>
      </w:r>
      <w:r w:rsidRPr="00D32D98">
        <w:rPr>
          <w:rFonts w:ascii="Calibri" w:eastAsia="Calibri" w:hAnsi="Calibri" w:cs="Calibri"/>
          <w:lang w:val="pt-BR"/>
        </w:rPr>
        <w:tab/>
        <w:t>] C</w:t>
      </w:r>
      <w:r w:rsidRPr="00D32D98">
        <w:rPr>
          <w:rFonts w:ascii="Calibri" w:eastAsia="Calibri" w:hAnsi="Calibri" w:cs="Calibri"/>
          <w:spacing w:val="-2"/>
          <w:lang w:val="pt-BR"/>
        </w:rPr>
        <w:t>r</w:t>
      </w:r>
      <w:r w:rsidRPr="00D32D98">
        <w:rPr>
          <w:rFonts w:ascii="Calibri" w:eastAsia="Calibri" w:hAnsi="Calibri" w:cs="Calibri"/>
          <w:lang w:val="pt-BR"/>
        </w:rPr>
        <w:t>edenci</w:t>
      </w:r>
      <w:r w:rsidRPr="00D32D98">
        <w:rPr>
          <w:rFonts w:ascii="Calibri" w:eastAsia="Calibri" w:hAnsi="Calibri" w:cs="Calibri"/>
          <w:spacing w:val="-3"/>
          <w:lang w:val="pt-BR"/>
        </w:rPr>
        <w:t>a</w:t>
      </w:r>
      <w:r w:rsidRPr="00D32D98">
        <w:rPr>
          <w:rFonts w:ascii="Calibri" w:eastAsia="Calibri" w:hAnsi="Calibri" w:cs="Calibri"/>
          <w:spacing w:val="1"/>
          <w:lang w:val="pt-BR"/>
        </w:rPr>
        <w:t>m</w:t>
      </w:r>
      <w:r w:rsidRPr="00D32D98">
        <w:rPr>
          <w:rFonts w:ascii="Calibri" w:eastAsia="Calibri" w:hAnsi="Calibri" w:cs="Calibri"/>
          <w:lang w:val="pt-BR"/>
        </w:rPr>
        <w:t>en</w:t>
      </w:r>
      <w:r w:rsidRPr="00D32D98">
        <w:rPr>
          <w:rFonts w:ascii="Calibri" w:eastAsia="Calibri" w:hAnsi="Calibri" w:cs="Calibri"/>
          <w:spacing w:val="-2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2"/>
          <w:lang w:val="pt-BR"/>
        </w:rPr>
        <w:t>E</w:t>
      </w:r>
      <w:r w:rsidRPr="00D32D98">
        <w:rPr>
          <w:rFonts w:ascii="Calibri" w:eastAsia="Calibri" w:hAnsi="Calibri" w:cs="Calibri"/>
          <w:lang w:val="pt-BR"/>
        </w:rPr>
        <w:t>spe</w:t>
      </w:r>
      <w:r w:rsidRPr="00D32D98">
        <w:rPr>
          <w:rFonts w:ascii="Calibri" w:eastAsia="Calibri" w:hAnsi="Calibri" w:cs="Calibri"/>
          <w:spacing w:val="-2"/>
          <w:lang w:val="pt-BR"/>
        </w:rPr>
        <w:t>c</w:t>
      </w:r>
      <w:r w:rsidRPr="00D32D98">
        <w:rPr>
          <w:rFonts w:ascii="Calibri" w:eastAsia="Calibri" w:hAnsi="Calibri" w:cs="Calibri"/>
          <w:lang w:val="pt-BR"/>
        </w:rPr>
        <w:t>íf</w:t>
      </w:r>
      <w:r w:rsidRPr="00D32D98">
        <w:rPr>
          <w:rFonts w:ascii="Calibri" w:eastAsia="Calibri" w:hAnsi="Calibri" w:cs="Calibri"/>
          <w:spacing w:val="-1"/>
          <w:lang w:val="pt-BR"/>
        </w:rPr>
        <w:t>i</w:t>
      </w:r>
      <w:r w:rsidRPr="00D32D98">
        <w:rPr>
          <w:rFonts w:ascii="Calibri" w:eastAsia="Calibri" w:hAnsi="Calibri" w:cs="Calibri"/>
          <w:lang w:val="pt-BR"/>
        </w:rPr>
        <w:t>co</w:t>
      </w:r>
    </w:p>
    <w:p w14:paraId="581422F4" w14:textId="77777777" w:rsidR="00F66E3A" w:rsidRPr="00D32D98" w:rsidRDefault="00F66E3A">
      <w:pPr>
        <w:spacing w:after="0" w:line="120" w:lineRule="exact"/>
        <w:rPr>
          <w:sz w:val="12"/>
          <w:szCs w:val="12"/>
          <w:lang w:val="pt-BR"/>
        </w:rPr>
      </w:pPr>
    </w:p>
    <w:p w14:paraId="178DE274" w14:textId="77777777" w:rsidR="00F66E3A" w:rsidRPr="00D32D98" w:rsidRDefault="0078150A">
      <w:pPr>
        <w:tabs>
          <w:tab w:val="left" w:pos="260"/>
        </w:tabs>
        <w:spacing w:after="0" w:line="265" w:lineRule="exact"/>
        <w:ind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lang w:val="pt-BR"/>
        </w:rPr>
        <w:t>[</w:t>
      </w:r>
      <w:r w:rsidRPr="00D32D98">
        <w:rPr>
          <w:rFonts w:ascii="Calibri" w:eastAsia="Calibri" w:hAnsi="Calibri" w:cs="Calibri"/>
          <w:lang w:val="pt-BR"/>
        </w:rPr>
        <w:tab/>
        <w:t xml:space="preserve">] </w:t>
      </w:r>
      <w:r w:rsidRPr="00D32D98">
        <w:rPr>
          <w:rFonts w:ascii="Calibri" w:eastAsia="Calibri" w:hAnsi="Calibri" w:cs="Calibri"/>
          <w:spacing w:val="-2"/>
          <w:lang w:val="pt-BR"/>
        </w:rPr>
        <w:t>R</w:t>
      </w:r>
      <w:r w:rsidRPr="00D32D98">
        <w:rPr>
          <w:rFonts w:ascii="Calibri" w:eastAsia="Calibri" w:hAnsi="Calibri" w:cs="Calibri"/>
          <w:lang w:val="pt-BR"/>
        </w:rPr>
        <w:t>ecr</w:t>
      </w:r>
      <w:r w:rsidRPr="00D32D98">
        <w:rPr>
          <w:rFonts w:ascii="Calibri" w:eastAsia="Calibri" w:hAnsi="Calibri" w:cs="Calibri"/>
          <w:spacing w:val="1"/>
          <w:lang w:val="pt-BR"/>
        </w:rPr>
        <w:t>e</w:t>
      </w:r>
      <w:r w:rsidRPr="00D32D98">
        <w:rPr>
          <w:rFonts w:ascii="Calibri" w:eastAsia="Calibri" w:hAnsi="Calibri" w:cs="Calibri"/>
          <w:spacing w:val="-3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enci</w:t>
      </w:r>
      <w:r w:rsidRPr="00D32D98">
        <w:rPr>
          <w:rFonts w:ascii="Calibri" w:eastAsia="Calibri" w:hAnsi="Calibri" w:cs="Calibri"/>
          <w:spacing w:val="-3"/>
          <w:lang w:val="pt-BR"/>
        </w:rPr>
        <w:t>a</w:t>
      </w:r>
      <w:r w:rsidRPr="00D32D98">
        <w:rPr>
          <w:rFonts w:ascii="Calibri" w:eastAsia="Calibri" w:hAnsi="Calibri" w:cs="Calibri"/>
          <w:spacing w:val="1"/>
          <w:lang w:val="pt-BR"/>
        </w:rPr>
        <w:t>m</w:t>
      </w:r>
      <w:r w:rsidRPr="00D32D98">
        <w:rPr>
          <w:rFonts w:ascii="Calibri" w:eastAsia="Calibri" w:hAnsi="Calibri" w:cs="Calibri"/>
          <w:lang w:val="pt-BR"/>
        </w:rPr>
        <w:t>en</w:t>
      </w:r>
      <w:r w:rsidRPr="00D32D98">
        <w:rPr>
          <w:rFonts w:ascii="Calibri" w:eastAsia="Calibri" w:hAnsi="Calibri" w:cs="Calibri"/>
          <w:spacing w:val="-2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o</w:t>
      </w:r>
    </w:p>
    <w:p w14:paraId="393540A0" w14:textId="77777777" w:rsidR="00F66E3A" w:rsidRPr="00D32D98" w:rsidRDefault="00F66E3A">
      <w:pPr>
        <w:spacing w:after="0"/>
        <w:rPr>
          <w:lang w:val="pt-BR"/>
        </w:rPr>
        <w:sectPr w:rsidR="00F66E3A" w:rsidRPr="00D32D98" w:rsidSect="00D32D98">
          <w:type w:val="continuous"/>
          <w:pgSz w:w="11920" w:h="16840"/>
          <w:pgMar w:top="1360" w:right="960" w:bottom="480" w:left="851" w:header="720" w:footer="720" w:gutter="0"/>
          <w:cols w:num="2" w:space="720" w:equalWidth="0">
            <w:col w:w="2595" w:space="2395"/>
            <w:col w:w="5010"/>
          </w:cols>
        </w:sectPr>
      </w:pPr>
    </w:p>
    <w:p w14:paraId="2E47B974" w14:textId="672FF1D2" w:rsidR="00F66E3A" w:rsidRDefault="0078150A">
      <w:pPr>
        <w:spacing w:before="7" w:after="0" w:line="240" w:lineRule="auto"/>
        <w:ind w:left="173" w:right="-20"/>
        <w:rPr>
          <w:rFonts w:ascii="Calibri" w:eastAsia="Calibri" w:hAnsi="Calibri" w:cs="Calibri"/>
          <w:b/>
          <w:bCs/>
          <w:sz w:val="26"/>
          <w:szCs w:val="26"/>
          <w:lang w:val="pt-BR"/>
        </w:rPr>
      </w:pP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lastRenderedPageBreak/>
        <w:t>3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ê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cia</w:t>
      </w:r>
      <w:r w:rsidRPr="00D32D98">
        <w:rPr>
          <w:rFonts w:ascii="Calibri" w:eastAsia="Calibri" w:hAnsi="Calibri" w:cs="Calibri"/>
          <w:b/>
          <w:bCs/>
          <w:spacing w:val="-9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/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5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ol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t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-11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à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á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7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g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a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m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</w:p>
    <w:p w14:paraId="35F09917" w14:textId="6A2DDEDF" w:rsidR="00622720" w:rsidRDefault="00622720">
      <w:pPr>
        <w:spacing w:before="7" w:after="0" w:line="240" w:lineRule="auto"/>
        <w:ind w:left="173" w:right="-20"/>
        <w:rPr>
          <w:rFonts w:ascii="Calibri" w:eastAsia="Calibri" w:hAnsi="Calibri" w:cs="Calibri"/>
          <w:b/>
          <w:bCs/>
          <w:sz w:val="26"/>
          <w:szCs w:val="26"/>
          <w:lang w:val="pt-BR"/>
        </w:rPr>
      </w:pPr>
    </w:p>
    <w:tbl>
      <w:tblPr>
        <w:tblStyle w:val="Tabelacomgrade"/>
        <w:tblW w:w="0" w:type="auto"/>
        <w:tblInd w:w="173" w:type="dxa"/>
        <w:tblLook w:val="04A0" w:firstRow="1" w:lastRow="0" w:firstColumn="1" w:lastColumn="0" w:noHBand="0" w:noVBand="1"/>
      </w:tblPr>
      <w:tblGrid>
        <w:gridCol w:w="10043"/>
      </w:tblGrid>
      <w:tr w:rsidR="00622720" w:rsidRPr="00FB517A" w14:paraId="54692856" w14:textId="77777777" w:rsidTr="00622720">
        <w:tc>
          <w:tcPr>
            <w:tcW w:w="10249" w:type="dxa"/>
          </w:tcPr>
          <w:p w14:paraId="3C221094" w14:textId="77777777" w:rsidR="00622720" w:rsidRDefault="00622720" w:rsidP="00622720">
            <w:pPr>
              <w:ind w:left="173" w:right="690"/>
              <w:rPr>
                <w:rFonts w:ascii="Calibri" w:eastAsia="Calibri" w:hAnsi="Calibri" w:cs="Calibri"/>
                <w:lang w:val="pt-BR"/>
              </w:rPr>
            </w:pP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 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ênc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g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a.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h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linh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m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j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,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ubl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c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õ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 d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i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l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a</w:t>
            </w:r>
            <w:r w:rsidRPr="00D32D98">
              <w:rPr>
                <w:rFonts w:ascii="Calibri" w:eastAsia="Calibri" w:hAnsi="Calibri" w:cs="Calibri"/>
                <w:b/>
                <w:bCs/>
                <w:spacing w:val="4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lang w:val="pt-BR"/>
              </w:rPr>
              <w:t>.</w:t>
            </w:r>
          </w:p>
          <w:p w14:paraId="1F678382" w14:textId="6F111F99" w:rsidR="00622720" w:rsidRDefault="00622720" w:rsidP="00622720">
            <w:pPr>
              <w:spacing w:before="7"/>
              <w:ind w:right="-20"/>
              <w:rPr>
                <w:rFonts w:ascii="Calibri" w:eastAsia="Calibri" w:hAnsi="Calibri" w:cs="Calibri"/>
                <w:lang w:val="pt-BR"/>
              </w:rPr>
            </w:pPr>
          </w:p>
          <w:p w14:paraId="40CEB100" w14:textId="05300BBA" w:rsidR="00FB517A" w:rsidRPr="00FB517A" w:rsidRDefault="00FB517A" w:rsidP="00EF017E">
            <w:pPr>
              <w:spacing w:before="7"/>
              <w:ind w:right="-20"/>
              <w:rPr>
                <w:rFonts w:ascii="Calibri" w:eastAsia="Calibri" w:hAnsi="Calibri" w:cs="Calibri"/>
                <w:b/>
                <w:bCs/>
                <w:sz w:val="26"/>
                <w:szCs w:val="26"/>
              </w:rPr>
            </w:pPr>
          </w:p>
        </w:tc>
      </w:tr>
    </w:tbl>
    <w:p w14:paraId="7CCBF0D7" w14:textId="36E37486" w:rsidR="00622720" w:rsidRPr="00FB517A" w:rsidRDefault="00622720">
      <w:pPr>
        <w:spacing w:before="7" w:after="0" w:line="240" w:lineRule="auto"/>
        <w:ind w:left="173" w:right="-20"/>
        <w:rPr>
          <w:rFonts w:ascii="Calibri" w:eastAsia="Calibri" w:hAnsi="Calibri" w:cs="Calibri"/>
          <w:b/>
          <w:bCs/>
          <w:sz w:val="26"/>
          <w:szCs w:val="26"/>
        </w:rPr>
      </w:pPr>
    </w:p>
    <w:p w14:paraId="4C0D6A35" w14:textId="77777777" w:rsidR="00456767" w:rsidRPr="00FB517A" w:rsidRDefault="00456767">
      <w:pPr>
        <w:spacing w:before="7" w:after="0" w:line="240" w:lineRule="auto"/>
        <w:ind w:left="173" w:right="-20"/>
        <w:rPr>
          <w:rFonts w:ascii="Calibri" w:eastAsia="Calibri" w:hAnsi="Calibri" w:cs="Calibri"/>
          <w:b/>
          <w:bCs/>
          <w:sz w:val="26"/>
          <w:szCs w:val="26"/>
        </w:rPr>
      </w:pPr>
    </w:p>
    <w:p w14:paraId="39B04839" w14:textId="41CD8F26" w:rsidR="00F66E3A" w:rsidRPr="00D32D98" w:rsidRDefault="0078150A">
      <w:pPr>
        <w:spacing w:before="7" w:after="0" w:line="240" w:lineRule="auto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4.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o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r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bu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ç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ã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15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/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7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s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li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t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-11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g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a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m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</w:p>
    <w:p w14:paraId="3ACF8BCC" w14:textId="77777777" w:rsidR="00F66E3A" w:rsidRPr="00D32D98" w:rsidRDefault="00F66E3A">
      <w:pPr>
        <w:spacing w:before="4" w:after="0" w:line="170" w:lineRule="exact"/>
        <w:rPr>
          <w:sz w:val="17"/>
          <w:szCs w:val="17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140"/>
      </w:tblGrid>
      <w:tr w:rsidR="003B62E4" w14:paraId="4C148758" w14:textId="77777777" w:rsidTr="003B62E4">
        <w:tc>
          <w:tcPr>
            <w:tcW w:w="10140" w:type="dxa"/>
          </w:tcPr>
          <w:p w14:paraId="035B59B1" w14:textId="77777777" w:rsidR="003B62E4" w:rsidRPr="00D32D98" w:rsidRDefault="003B62E4" w:rsidP="003B62E4">
            <w:pPr>
              <w:ind w:left="173" w:right="239"/>
              <w:rPr>
                <w:rFonts w:ascii="Calibri" w:eastAsia="Calibri" w:hAnsi="Calibri" w:cs="Calibri"/>
                <w:lang w:val="pt-BR"/>
              </w:rPr>
            </w:pP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mo </w:t>
            </w:r>
            <w:r w:rsidRPr="00D32D98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>v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ê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o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bu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gr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n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n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t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d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s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h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e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g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p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g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a.</w:t>
            </w:r>
          </w:p>
          <w:p w14:paraId="68A5FA7D" w14:textId="77777777" w:rsidR="003B62E4" w:rsidRPr="003B62E4" w:rsidRDefault="003B62E4" w:rsidP="003B62E4">
            <w:pPr>
              <w:ind w:left="142" w:right="361" w:firstLine="284"/>
              <w:rPr>
                <w:lang w:val="pt-BR"/>
              </w:rPr>
            </w:pPr>
          </w:p>
          <w:p w14:paraId="6AFB7716" w14:textId="77777777" w:rsidR="003B62E4" w:rsidRDefault="003B62E4" w:rsidP="00EF017E">
            <w:pPr>
              <w:ind w:left="142" w:right="361" w:firstLine="284"/>
              <w:rPr>
                <w:sz w:val="20"/>
                <w:szCs w:val="20"/>
                <w:lang w:val="pt-BR"/>
              </w:rPr>
            </w:pPr>
          </w:p>
        </w:tc>
      </w:tr>
    </w:tbl>
    <w:p w14:paraId="6871384E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A89F74E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0F1F17B3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36DCEF71" w14:textId="38056CB5" w:rsidR="00F66E3A" w:rsidRPr="00D32D98" w:rsidRDefault="0078150A">
      <w:pPr>
        <w:spacing w:before="7" w:after="0" w:line="240" w:lineRule="auto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5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d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m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4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3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gulame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do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g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ma</w:t>
      </w:r>
    </w:p>
    <w:p w14:paraId="4C83F44C" w14:textId="77777777" w:rsidR="007612D4" w:rsidRPr="00D32D98" w:rsidRDefault="007612D4">
      <w:pPr>
        <w:spacing w:before="5" w:after="0" w:line="170" w:lineRule="exact"/>
        <w:rPr>
          <w:sz w:val="17"/>
          <w:szCs w:val="17"/>
          <w:lang w:val="pt-BR"/>
        </w:rPr>
      </w:pPr>
    </w:p>
    <w:tbl>
      <w:tblPr>
        <w:tblStyle w:val="Tabelacomgrade"/>
        <w:tblW w:w="0" w:type="auto"/>
        <w:tblInd w:w="173" w:type="dxa"/>
        <w:tblLook w:val="04A0" w:firstRow="1" w:lastRow="0" w:firstColumn="1" w:lastColumn="0" w:noHBand="0" w:noVBand="1"/>
      </w:tblPr>
      <w:tblGrid>
        <w:gridCol w:w="10043"/>
      </w:tblGrid>
      <w:tr w:rsidR="007612D4" w:rsidRPr="007612D4" w14:paraId="39397F02" w14:textId="77777777" w:rsidTr="007612D4">
        <w:trPr>
          <w:trHeight w:val="5197"/>
        </w:trPr>
        <w:tc>
          <w:tcPr>
            <w:tcW w:w="10043" w:type="dxa"/>
          </w:tcPr>
          <w:p w14:paraId="19C58273" w14:textId="77777777" w:rsidR="007612D4" w:rsidRPr="007612D4" w:rsidRDefault="007612D4" w:rsidP="00C715C5">
            <w:pPr>
              <w:spacing w:line="239" w:lineRule="auto"/>
              <w:rPr>
                <w:rFonts w:ascii="Calibri" w:eastAsia="Calibri" w:hAnsi="Calibri" w:cs="Calibri"/>
                <w:lang w:val="pt-BR"/>
              </w:rPr>
            </w:pP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es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v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ê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c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é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be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c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n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g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g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a</w:t>
            </w:r>
            <w:r w:rsidRPr="007612D4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e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n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o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ív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e a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m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da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dicad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e</w:t>
            </w:r>
            <w:r w:rsidRPr="007612D4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e.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A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em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x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g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n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g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n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o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x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te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(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)</w:t>
            </w:r>
            <w:r w:rsidRPr="007612D4">
              <w:rPr>
                <w:rFonts w:ascii="Calibri" w:eastAsia="Calibri" w:hAnsi="Calibri" w:cs="Calibri"/>
                <w:b/>
                <w:bCs/>
                <w:spacing w:val="49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(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)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í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q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p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(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)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 a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nd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a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q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5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.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x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: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a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 q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a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d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p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d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õ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xi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g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í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l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a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x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gi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m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n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 xml:space="preserve">te,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j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i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7612D4">
              <w:rPr>
                <w:rFonts w:ascii="Calibri" w:eastAsia="Calibri" w:hAnsi="Calibri" w:cs="Calibri"/>
                <w:b/>
                <w:bCs/>
                <w:spacing w:val="3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d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u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t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é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i</w:t>
            </w:r>
            <w:r w:rsidRPr="007612D4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7612D4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7612D4">
              <w:rPr>
                <w:rFonts w:ascii="Calibri" w:eastAsia="Calibri" w:hAnsi="Calibri" w:cs="Calibri"/>
                <w:b/>
                <w:bCs/>
                <w:lang w:val="pt-BR"/>
              </w:rPr>
              <w:t>.</w:t>
            </w:r>
          </w:p>
          <w:p w14:paraId="4AA1B8C0" w14:textId="5790980F" w:rsidR="007612D4" w:rsidRPr="007612D4" w:rsidRDefault="007612D4" w:rsidP="007612D4">
            <w:pPr>
              <w:ind w:left="142" w:right="361" w:firstLine="284"/>
              <w:rPr>
                <w:rFonts w:ascii="Calibri" w:eastAsia="Calibri" w:hAnsi="Calibri" w:cs="Calibri"/>
                <w:lang w:val="pt-BR"/>
              </w:rPr>
            </w:pPr>
          </w:p>
        </w:tc>
      </w:tr>
    </w:tbl>
    <w:p w14:paraId="24210322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47F14B29" w14:textId="06CE9D2E" w:rsidR="00F66E3A" w:rsidRPr="00D32D98" w:rsidRDefault="0078150A">
      <w:pPr>
        <w:spacing w:before="7" w:after="0" w:line="240" w:lineRule="auto"/>
        <w:ind w:left="173" w:right="6488"/>
        <w:jc w:val="both"/>
        <w:rPr>
          <w:rFonts w:ascii="Calibri" w:eastAsia="Calibri" w:hAnsi="Calibri" w:cs="Calibri"/>
          <w:sz w:val="26"/>
          <w:szCs w:val="26"/>
          <w:lang w:val="pt-BR"/>
        </w:rPr>
      </w:pP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6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S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m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5"/>
          <w:sz w:val="26"/>
          <w:szCs w:val="26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o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ç</w:t>
      </w:r>
      <w:r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ã</w:t>
      </w:r>
      <w:r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</w:p>
    <w:p w14:paraId="0EDD4215" w14:textId="77777777" w:rsidR="00F66E3A" w:rsidRPr="00D32D98" w:rsidRDefault="00F66E3A">
      <w:pPr>
        <w:spacing w:before="8" w:after="0" w:line="170" w:lineRule="exact"/>
        <w:rPr>
          <w:sz w:val="17"/>
          <w:szCs w:val="17"/>
          <w:lang w:val="pt-BR"/>
        </w:rPr>
      </w:pPr>
    </w:p>
    <w:tbl>
      <w:tblPr>
        <w:tblStyle w:val="Tabelacomgrade"/>
        <w:tblW w:w="0" w:type="auto"/>
        <w:tblInd w:w="173" w:type="dxa"/>
        <w:tblLook w:val="04A0" w:firstRow="1" w:lastRow="0" w:firstColumn="1" w:lastColumn="0" w:noHBand="0" w:noVBand="1"/>
      </w:tblPr>
      <w:tblGrid>
        <w:gridCol w:w="10043"/>
      </w:tblGrid>
      <w:tr w:rsidR="007612D4" w14:paraId="1663B4FA" w14:textId="77777777" w:rsidTr="007612D4">
        <w:tc>
          <w:tcPr>
            <w:tcW w:w="10140" w:type="dxa"/>
          </w:tcPr>
          <w:p w14:paraId="7A54E567" w14:textId="77777777" w:rsidR="007612D4" w:rsidRDefault="007612D4" w:rsidP="007612D4">
            <w:pPr>
              <w:spacing w:line="239" w:lineRule="auto"/>
              <w:ind w:left="173" w:right="208"/>
              <w:jc w:val="both"/>
              <w:rPr>
                <w:rFonts w:ascii="Calibri" w:eastAsia="Calibri" w:hAnsi="Calibri" w:cs="Calibri"/>
                <w:b/>
                <w:bCs/>
                <w:lang w:val="pt-BR"/>
              </w:rPr>
            </w:pP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x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l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te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qu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o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v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ê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plem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a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e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j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t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a</w:t>
            </w:r>
            <w:r w:rsidRPr="00D32D98">
              <w:rPr>
                <w:rFonts w:ascii="Calibri" w:eastAsia="Calibri" w:hAnsi="Calibri" w:cs="Calibri"/>
                <w:b/>
                <w:bCs/>
                <w:spacing w:val="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f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no Reg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m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ó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-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G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du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ç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ã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U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.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te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,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j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t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q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a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al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u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d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ev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v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d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a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a 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n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t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u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i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 xml:space="preserve"> 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 xml:space="preserve">o </w:t>
            </w:r>
            <w:r w:rsidRPr="00D32D98">
              <w:rPr>
                <w:rFonts w:ascii="Calibri" w:eastAsia="Calibri" w:hAnsi="Calibri" w:cs="Calibri"/>
                <w:b/>
                <w:bCs/>
                <w:spacing w:val="-3"/>
                <w:lang w:val="pt-BR"/>
              </w:rPr>
              <w:t>p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r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c</w:t>
            </w:r>
            <w:r w:rsidRPr="00D32D98">
              <w:rPr>
                <w:rFonts w:ascii="Calibri" w:eastAsia="Calibri" w:hAnsi="Calibri" w:cs="Calibri"/>
                <w:b/>
                <w:bCs/>
                <w:spacing w:val="-1"/>
                <w:lang w:val="pt-BR"/>
              </w:rPr>
              <w:t>e</w:t>
            </w:r>
            <w:r w:rsidRPr="00D32D98">
              <w:rPr>
                <w:rFonts w:ascii="Calibri" w:eastAsia="Calibri" w:hAnsi="Calibri" w:cs="Calibri"/>
                <w:b/>
                <w:bCs/>
                <w:spacing w:val="-2"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s</w:t>
            </w:r>
            <w:r w:rsidRPr="00D32D98">
              <w:rPr>
                <w:rFonts w:ascii="Calibri" w:eastAsia="Calibri" w:hAnsi="Calibri" w:cs="Calibri"/>
                <w:b/>
                <w:bCs/>
                <w:spacing w:val="1"/>
                <w:lang w:val="pt-BR"/>
              </w:rPr>
              <w:t>o</w:t>
            </w:r>
            <w:r w:rsidRPr="00D32D98">
              <w:rPr>
                <w:rFonts w:ascii="Calibri" w:eastAsia="Calibri" w:hAnsi="Calibri" w:cs="Calibri"/>
                <w:b/>
                <w:bCs/>
                <w:lang w:val="pt-BR"/>
              </w:rPr>
              <w:t>.</w:t>
            </w:r>
          </w:p>
          <w:p w14:paraId="25F19C93" w14:textId="77777777" w:rsidR="007612D4" w:rsidRDefault="007612D4" w:rsidP="007612D4">
            <w:pPr>
              <w:spacing w:line="239" w:lineRule="auto"/>
              <w:ind w:left="173" w:right="208"/>
              <w:jc w:val="both"/>
              <w:rPr>
                <w:rFonts w:ascii="Calibri" w:eastAsia="Calibri" w:hAnsi="Calibri" w:cs="Calibri"/>
                <w:b/>
                <w:bCs/>
                <w:lang w:val="pt-BR"/>
              </w:rPr>
            </w:pPr>
          </w:p>
          <w:p w14:paraId="07CB1EA8" w14:textId="77777777" w:rsidR="007612D4" w:rsidRDefault="007612D4" w:rsidP="00EF017E">
            <w:pPr>
              <w:ind w:left="142" w:right="361" w:firstLine="284"/>
              <w:rPr>
                <w:rFonts w:ascii="Calibri" w:eastAsia="Calibri" w:hAnsi="Calibri" w:cs="Calibri"/>
                <w:b/>
                <w:bCs/>
                <w:lang w:val="pt-BR"/>
              </w:rPr>
            </w:pPr>
          </w:p>
        </w:tc>
      </w:tr>
    </w:tbl>
    <w:p w14:paraId="0F55CF25" w14:textId="77777777" w:rsidR="00F66E3A" w:rsidRPr="00D32D98" w:rsidRDefault="00F66E3A">
      <w:pPr>
        <w:spacing w:after="0"/>
        <w:jc w:val="both"/>
        <w:rPr>
          <w:lang w:val="pt-BR"/>
        </w:rPr>
        <w:sectPr w:rsidR="00F66E3A" w:rsidRPr="00D32D98" w:rsidSect="008616B5">
          <w:pgSz w:w="11920" w:h="16840"/>
          <w:pgMar w:top="2127" w:right="960" w:bottom="480" w:left="960" w:header="404" w:footer="286" w:gutter="0"/>
          <w:cols w:space="720"/>
        </w:sectPr>
      </w:pPr>
    </w:p>
    <w:p w14:paraId="69F87C08" w14:textId="77777777" w:rsidR="00E27C32" w:rsidRDefault="00E27C32">
      <w:pPr>
        <w:spacing w:before="89" w:after="0" w:line="240" w:lineRule="auto"/>
        <w:ind w:left="173" w:right="-20"/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</w:pPr>
    </w:p>
    <w:p w14:paraId="7CBB2495" w14:textId="77777777" w:rsidR="00E27C32" w:rsidRDefault="00E27C32">
      <w:pPr>
        <w:spacing w:before="89" w:after="0" w:line="240" w:lineRule="auto"/>
        <w:ind w:left="173" w:right="-20"/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</w:pPr>
    </w:p>
    <w:p w14:paraId="327754A0" w14:textId="2D314B37" w:rsidR="00F66E3A" w:rsidRPr="00D32D98" w:rsidRDefault="00EF017E">
      <w:pPr>
        <w:spacing w:before="89" w:after="0" w:line="240" w:lineRule="auto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197D858F" wp14:editId="20886FAF">
                <wp:simplePos x="0" y="0"/>
                <wp:positionH relativeFrom="page">
                  <wp:posOffset>640715</wp:posOffset>
                </wp:positionH>
                <wp:positionV relativeFrom="paragraph">
                  <wp:posOffset>364490</wp:posOffset>
                </wp:positionV>
                <wp:extent cx="6272530" cy="1714500"/>
                <wp:effectExtent l="2540" t="2540" r="1905" b="6985"/>
                <wp:wrapNone/>
                <wp:docPr id="15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2530" cy="1714500"/>
                          <a:chOff x="1009" y="574"/>
                          <a:chExt cx="9878" cy="2700"/>
                        </a:xfrm>
                      </wpg:grpSpPr>
                      <wpg:grpSp>
                        <wpg:cNvPr id="16" name="Group 18"/>
                        <wpg:cNvGrpSpPr>
                          <a:grpSpLocks/>
                        </wpg:cNvGrpSpPr>
                        <wpg:grpSpPr bwMode="auto">
                          <a:xfrm>
                            <a:off x="1015" y="579"/>
                            <a:ext cx="9866" cy="2"/>
                            <a:chOff x="1015" y="579"/>
                            <a:chExt cx="9866" cy="2"/>
                          </a:xfrm>
                        </wpg:grpSpPr>
                        <wps:wsp>
                          <wps:cNvPr id="17" name="Freeform 19"/>
                          <wps:cNvSpPr>
                            <a:spLocks/>
                          </wps:cNvSpPr>
                          <wps:spPr bwMode="auto">
                            <a:xfrm>
                              <a:off x="1015" y="579"/>
                              <a:ext cx="9866" cy="2"/>
                            </a:xfrm>
                            <a:custGeom>
                              <a:avLst/>
                              <a:gdLst>
                                <a:gd name="T0" fmla="+- 0 1015 1015"/>
                                <a:gd name="T1" fmla="*/ T0 w 9866"/>
                                <a:gd name="T2" fmla="+- 0 10881 1015"/>
                                <a:gd name="T3" fmla="*/ T2 w 9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866">
                                  <a:moveTo>
                                    <a:pt x="0" y="0"/>
                                  </a:moveTo>
                                  <a:lnTo>
                                    <a:pt x="986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6"/>
                        <wpg:cNvGrpSpPr>
                          <a:grpSpLocks/>
                        </wpg:cNvGrpSpPr>
                        <wpg:grpSpPr bwMode="auto">
                          <a:xfrm>
                            <a:off x="1020" y="584"/>
                            <a:ext cx="2" cy="2678"/>
                            <a:chOff x="1020" y="584"/>
                            <a:chExt cx="2" cy="2678"/>
                          </a:xfrm>
                        </wpg:grpSpPr>
                        <wps:wsp>
                          <wps:cNvPr id="19" name="Freeform 17"/>
                          <wps:cNvSpPr>
                            <a:spLocks/>
                          </wps:cNvSpPr>
                          <wps:spPr bwMode="auto">
                            <a:xfrm>
                              <a:off x="1020" y="584"/>
                              <a:ext cx="2" cy="2678"/>
                            </a:xfrm>
                            <a:custGeom>
                              <a:avLst/>
                              <a:gdLst>
                                <a:gd name="T0" fmla="+- 0 584 584"/>
                                <a:gd name="T1" fmla="*/ 584 h 2678"/>
                                <a:gd name="T2" fmla="+- 0 3263 584"/>
                                <a:gd name="T3" fmla="*/ 3263 h 26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8">
                                  <a:moveTo>
                                    <a:pt x="0" y="0"/>
                                  </a:moveTo>
                                  <a:lnTo>
                                    <a:pt x="0" y="267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4"/>
                        <wpg:cNvGrpSpPr>
                          <a:grpSpLocks/>
                        </wpg:cNvGrpSpPr>
                        <wpg:grpSpPr bwMode="auto">
                          <a:xfrm>
                            <a:off x="1015" y="3267"/>
                            <a:ext cx="9866" cy="2"/>
                            <a:chOff x="1015" y="3267"/>
                            <a:chExt cx="9866" cy="2"/>
                          </a:xfrm>
                        </wpg:grpSpPr>
                        <wps:wsp>
                          <wps:cNvPr id="21" name="Freeform 15"/>
                          <wps:cNvSpPr>
                            <a:spLocks/>
                          </wps:cNvSpPr>
                          <wps:spPr bwMode="auto">
                            <a:xfrm>
                              <a:off x="1015" y="3267"/>
                              <a:ext cx="9866" cy="2"/>
                            </a:xfrm>
                            <a:custGeom>
                              <a:avLst/>
                              <a:gdLst>
                                <a:gd name="T0" fmla="+- 0 1015 1015"/>
                                <a:gd name="T1" fmla="*/ T0 w 9866"/>
                                <a:gd name="T2" fmla="+- 0 10881 1015"/>
                                <a:gd name="T3" fmla="*/ T2 w 9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866">
                                  <a:moveTo>
                                    <a:pt x="0" y="0"/>
                                  </a:moveTo>
                                  <a:lnTo>
                                    <a:pt x="986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12"/>
                        <wpg:cNvGrpSpPr>
                          <a:grpSpLocks/>
                        </wpg:cNvGrpSpPr>
                        <wpg:grpSpPr bwMode="auto">
                          <a:xfrm>
                            <a:off x="10876" y="584"/>
                            <a:ext cx="2" cy="2678"/>
                            <a:chOff x="10876" y="584"/>
                            <a:chExt cx="2" cy="2678"/>
                          </a:xfrm>
                        </wpg:grpSpPr>
                        <wps:wsp>
                          <wps:cNvPr id="23" name="Freeform 13"/>
                          <wps:cNvSpPr>
                            <a:spLocks/>
                          </wps:cNvSpPr>
                          <wps:spPr bwMode="auto">
                            <a:xfrm>
                              <a:off x="10876" y="584"/>
                              <a:ext cx="2" cy="2678"/>
                            </a:xfrm>
                            <a:custGeom>
                              <a:avLst/>
                              <a:gdLst>
                                <a:gd name="T0" fmla="+- 0 584 584"/>
                                <a:gd name="T1" fmla="*/ 584 h 2678"/>
                                <a:gd name="T2" fmla="+- 0 3263 584"/>
                                <a:gd name="T3" fmla="*/ 3263 h 26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78">
                                  <a:moveTo>
                                    <a:pt x="0" y="0"/>
                                  </a:moveTo>
                                  <a:lnTo>
                                    <a:pt x="0" y="2679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" o:spid="_x0000_s1026" style="position:absolute;margin-left:50.45pt;margin-top:28.7pt;width:493.9pt;height:135pt;z-index:-251655680;mso-position-horizontal-relative:page" coordorigin="1009,574" coordsize="9878,2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">
                <v:group id="Group 18" o:spid="_x0000_s1027" style="position:absolute;left:1015;top:579;width:9866;height:2" coordorigin="1015,579" coordsize="986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19" o:spid="_x0000_s1028" style="position:absolute;left:1015;top:579;width:9866;height:2;visibility:visible;mso-wrap-style:square;v-text-anchor:top" coordsize="986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iZ/r8A&#10;AADbAAAADwAAAGRycy9kb3ducmV2LnhtbERPy6rCMBDdC/5DGMGdpiqo9BrlIgpyV75wPTZjW2wm&#10;JYna69cbQXA3h/Oc2aIxlbiT86VlBYN+AoI4s7rkXMHxsO5NQfiArLGyTAr+ycNi3m7NMNX2wTu6&#10;70MuYgj7FBUUIdSplD4ryKDv25o4chfrDIYIXS61w0cMN5UcJslYGiw5NhRY07Kg7Lq/GQXPv8nq&#10;Giq3XWpjt+Pmsj6fRgOlup3m9wdEoCZ8xR/3Rsf5E3j/Eg+Q8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uJn+vwAAANsAAAAPAAAAAAAAAAAAAAAAAJgCAABkcnMvZG93bnJl&#10;di54bWxQSwUGAAAAAAQABAD1AAAAhAMAAAAA&#10;" path="m,l9866,e" filled="f" strokeweight=".58pt">
                    <v:path arrowok="t" o:connecttype="custom" o:connectlocs="0,0;9866,0" o:connectangles="0,0"/>
                  </v:shape>
                </v:group>
                <v:group id="Group 16" o:spid="_x0000_s1029" style="position:absolute;left:1020;top:584;width:2;height:2678" coordorigin="1020,584" coordsize="2,26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7" o:spid="_x0000_s1030" style="position:absolute;left:1020;top:584;width:2;height:2678;visibility:visible;mso-wrap-style:square;v-text-anchor:top" coordsize="2,26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G6ssIA&#10;AADbAAAADwAAAGRycy9kb3ducmV2LnhtbERPzYrCMBC+C/sOYQQvoqmr7Go1iiyILniw6gOMzdgW&#10;m0m3iVrffiMI3ubj+53ZojGluFHtCssKBv0IBHFqdcGZguNh1RuDcB5ZY2mZFDzIwWL+0ZphrO2d&#10;E7rtfSZCCLsYFeTeV7GULs3JoOvbijhwZ1sb9AHWmdQ13kO4KeVnFH1JgwWHhhwr+skpveyvRsH2&#10;6Ok6Gmy6ze57edLD0/rvNxkq1Wk3yykIT41/i1/ujQ7zJ/D8JRwg5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8bqywgAAANsAAAAPAAAAAAAAAAAAAAAAAJgCAABkcnMvZG93&#10;bnJldi54bWxQSwUGAAAAAAQABAD1AAAAhwMAAAAA&#10;" path="m,l,2679e" filled="f" strokeweight=".58pt">
                    <v:path arrowok="t" o:connecttype="custom" o:connectlocs="0,584;0,3263" o:connectangles="0,0"/>
                  </v:shape>
                </v:group>
                <v:group id="Group 14" o:spid="_x0000_s1031" style="position:absolute;left:1015;top:3267;width:9866;height:2" coordorigin="1015,3267" coordsize="986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15" o:spid="_x0000_s1032" style="position:absolute;left:1015;top:3267;width:9866;height:2;visibility:visible;mso-wrap-style:square;v-text-anchor:top" coordsize="986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FurMIA&#10;AADbAAAADwAAAGRycy9kb3ducmV2LnhtbESPT4vCMBTE78J+h/AWvNm0CirVKCIryJ78x57fNs+2&#10;2LyUJKt1P70RBI/DzPyGmS8704grOV9bVpAlKQjiwuqaSwWn42YwBeEDssbGMim4k4fl4qM3x1zb&#10;G+/pegiliBD2OSqoQmhzKX1RkUGf2JY4emfrDIYoXSm1w1uEm0YO03QsDdYcFypsaV1RcTn8GQX/&#10;35OvS2jcbq2N3Y278+b3Z5Qp1f/sVjMQgbrwDr/aW61gmMHzS/w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cW6swgAAANsAAAAPAAAAAAAAAAAAAAAAAJgCAABkcnMvZG93&#10;bnJldi54bWxQSwUGAAAAAAQABAD1AAAAhwMAAAAA&#10;" path="m,l9866,e" filled="f" strokeweight=".58pt">
                    <v:path arrowok="t" o:connecttype="custom" o:connectlocs="0,0;9866,0" o:connectangles="0,0"/>
                  </v:shape>
                </v:group>
                <v:group id="Group 12" o:spid="_x0000_s1033" style="position:absolute;left:10876;top:584;width:2;height:2678" coordorigin="10876,584" coordsize="2,26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13" o:spid="_x0000_s1034" style="position:absolute;left:10876;top:584;width:2;height:2678;visibility:visible;mso-wrap-style:square;v-text-anchor:top" coordsize="2,26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WyfsEA&#10;AADbAAAADwAAAGRycy9kb3ducmV2LnhtbESPQYvCMBSE78L+h/AWvGlqBZGuUcRlRfBklYXens3b&#10;tGzzUpqo9d8bQfA4zMw3zGLV20ZcqfO1YwWTcQKCuHS6ZqPgdPwZzUH4gKyxcUwK7uRhtfwYLDDT&#10;7sYHuubBiAhhn6GCKoQ2k9KXFVn0Y9cSR+/PdRZDlJ2RusNbhNtGpkkykxZrjgsVtrSpqPzPL1YB&#10;WpMX9vuIpvhNt5tzew59vVdq+Nmvv0AE6sM7/GrvtIJ0Cs8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M1sn7BAAAA2wAAAA8AAAAAAAAAAAAAAAAAmAIAAGRycy9kb3du&#10;cmV2LnhtbFBLBQYAAAAABAAEAPUAAACGAwAAAAA=&#10;" path="m,l,2679e" filled="f" strokeweight=".20464mm">
                    <v:path arrowok="t" o:connecttype="custom" o:connectlocs="0,584;0,3263" o:connectangles="0,0"/>
                  </v:shape>
                </v:group>
                <w10:wrap anchorx="page"/>
              </v:group>
            </w:pict>
          </mc:Fallback>
        </mc:AlternateConten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7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="0078150A"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S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m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p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-3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ol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t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11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3"/>
          <w:sz w:val="26"/>
          <w:szCs w:val="26"/>
          <w:lang w:val="pt-BR"/>
        </w:rPr>
        <w:t>x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o</w:t>
      </w:r>
      <w:r w:rsidR="0078150A" w:rsidRPr="00D32D98">
        <w:rPr>
          <w:rFonts w:ascii="Calibri" w:eastAsia="Calibri" w:hAnsi="Calibri" w:cs="Calibri"/>
          <w:b/>
          <w:bCs/>
          <w:spacing w:val="-7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à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U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P</w:t>
      </w:r>
    </w:p>
    <w:p w14:paraId="26F65891" w14:textId="77777777" w:rsidR="00F66E3A" w:rsidRPr="00D32D98" w:rsidRDefault="00F66E3A">
      <w:pPr>
        <w:spacing w:before="5" w:after="0" w:line="170" w:lineRule="exact"/>
        <w:rPr>
          <w:sz w:val="17"/>
          <w:szCs w:val="17"/>
          <w:lang w:val="pt-BR"/>
        </w:rPr>
      </w:pPr>
    </w:p>
    <w:p w14:paraId="53B06F5E" w14:textId="77777777" w:rsidR="00F66E3A" w:rsidRPr="00D32D98" w:rsidRDefault="0078150A">
      <w:pPr>
        <w:spacing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b/>
          <w:bCs/>
          <w:lang w:val="pt-BR"/>
        </w:rPr>
        <w:t>Ex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l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i</w:t>
      </w:r>
      <w:r w:rsidRPr="00D32D98">
        <w:rPr>
          <w:rFonts w:ascii="Calibri" w:eastAsia="Calibri" w:hAnsi="Calibri" w:cs="Calibri"/>
          <w:b/>
          <w:bCs/>
          <w:lang w:val="pt-BR"/>
        </w:rPr>
        <w:t xml:space="preserve">te 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aqu</w:t>
      </w:r>
      <w:r w:rsidRPr="00D32D98">
        <w:rPr>
          <w:rFonts w:ascii="Calibri" w:eastAsia="Calibri" w:hAnsi="Calibri" w:cs="Calibri"/>
          <w:b/>
          <w:bCs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lang w:val="pt-BR"/>
        </w:rPr>
        <w:t>mo</w:t>
      </w:r>
      <w:r w:rsidRPr="00D32D98">
        <w:rPr>
          <w:rFonts w:ascii="Calibri" w:eastAsia="Calibri" w:hAnsi="Calibri" w:cs="Calibri"/>
          <w:b/>
          <w:bCs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v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lang w:val="pt-BR"/>
        </w:rPr>
        <w:t>ê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3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lang w:val="pt-BR"/>
        </w:rPr>
        <w:t>te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nd</w:t>
      </w:r>
      <w:r w:rsidRPr="00D32D98">
        <w:rPr>
          <w:rFonts w:ascii="Calibri" w:eastAsia="Calibri" w:hAnsi="Calibri" w:cs="Calibri"/>
          <w:b/>
          <w:bCs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lang w:val="pt-BR"/>
        </w:rPr>
        <w:t>as</w:t>
      </w:r>
      <w:r w:rsidRPr="00D32D98">
        <w:rPr>
          <w:rFonts w:ascii="Calibri" w:eastAsia="Calibri" w:hAnsi="Calibri" w:cs="Calibri"/>
          <w:b/>
          <w:bCs/>
          <w:spacing w:val="3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1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iretri</w:t>
      </w:r>
      <w:r w:rsidRPr="00D32D98">
        <w:rPr>
          <w:rFonts w:ascii="Calibri" w:eastAsia="Calibri" w:hAnsi="Calibri" w:cs="Calibri"/>
          <w:spacing w:val="-1"/>
          <w:lang w:val="pt-BR"/>
        </w:rPr>
        <w:t>z</w:t>
      </w:r>
      <w:r w:rsidRPr="00D32D98">
        <w:rPr>
          <w:rFonts w:ascii="Calibri" w:eastAsia="Calibri" w:hAnsi="Calibri" w:cs="Calibri"/>
          <w:lang w:val="pt-BR"/>
        </w:rPr>
        <w:t>es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3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2"/>
          <w:lang w:val="pt-BR"/>
        </w:rPr>
        <w:t>R</w:t>
      </w:r>
      <w:r w:rsidRPr="00D32D98">
        <w:rPr>
          <w:rFonts w:ascii="Calibri" w:eastAsia="Calibri" w:hAnsi="Calibri" w:cs="Calibri"/>
          <w:lang w:val="pt-BR"/>
        </w:rPr>
        <w:t>eg</w:t>
      </w:r>
      <w:r w:rsidRPr="00D32D98">
        <w:rPr>
          <w:rFonts w:ascii="Calibri" w:eastAsia="Calibri" w:hAnsi="Calibri" w:cs="Calibri"/>
          <w:spacing w:val="-1"/>
          <w:lang w:val="pt-BR"/>
        </w:rPr>
        <w:t>u</w:t>
      </w:r>
      <w:r w:rsidRPr="00D32D98">
        <w:rPr>
          <w:rFonts w:ascii="Calibri" w:eastAsia="Calibri" w:hAnsi="Calibri" w:cs="Calibri"/>
          <w:lang w:val="pt-BR"/>
        </w:rPr>
        <w:t>lam</w:t>
      </w:r>
      <w:r w:rsidRPr="00D32D98">
        <w:rPr>
          <w:rFonts w:ascii="Calibri" w:eastAsia="Calibri" w:hAnsi="Calibri" w:cs="Calibri"/>
          <w:spacing w:val="1"/>
          <w:lang w:val="pt-BR"/>
        </w:rPr>
        <w:t>e</w:t>
      </w:r>
      <w:r w:rsidRPr="00D32D98">
        <w:rPr>
          <w:rFonts w:ascii="Calibri" w:eastAsia="Calibri" w:hAnsi="Calibri" w:cs="Calibri"/>
          <w:spacing w:val="-1"/>
          <w:lang w:val="pt-BR"/>
        </w:rPr>
        <w:t>n</w:t>
      </w:r>
      <w:r w:rsidRPr="00D32D98">
        <w:rPr>
          <w:rFonts w:ascii="Calibri" w:eastAsia="Calibri" w:hAnsi="Calibri" w:cs="Calibri"/>
          <w:spacing w:val="-2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3"/>
          <w:lang w:val="pt-BR"/>
        </w:rPr>
        <w:t>d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1"/>
          <w:lang w:val="pt-BR"/>
        </w:rPr>
        <w:t>P</w:t>
      </w:r>
      <w:r w:rsidRPr="00D32D98">
        <w:rPr>
          <w:rFonts w:ascii="Calibri" w:eastAsia="Calibri" w:hAnsi="Calibri" w:cs="Calibri"/>
          <w:lang w:val="pt-BR"/>
        </w:rPr>
        <w:t>r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spacing w:val="-1"/>
          <w:lang w:val="pt-BR"/>
        </w:rPr>
        <w:t>g</w:t>
      </w:r>
      <w:r w:rsidRPr="00D32D98">
        <w:rPr>
          <w:rFonts w:ascii="Calibri" w:eastAsia="Calibri" w:hAnsi="Calibri" w:cs="Calibri"/>
          <w:lang w:val="pt-BR"/>
        </w:rPr>
        <w:t>r</w:t>
      </w:r>
      <w:r w:rsidRPr="00D32D98">
        <w:rPr>
          <w:rFonts w:ascii="Calibri" w:eastAsia="Calibri" w:hAnsi="Calibri" w:cs="Calibri"/>
          <w:spacing w:val="-3"/>
          <w:lang w:val="pt-BR"/>
        </w:rPr>
        <w:t>a</w:t>
      </w:r>
      <w:r w:rsidRPr="00D32D98">
        <w:rPr>
          <w:rFonts w:ascii="Calibri" w:eastAsia="Calibri" w:hAnsi="Calibri" w:cs="Calibri"/>
          <w:spacing w:val="1"/>
          <w:lang w:val="pt-BR"/>
        </w:rPr>
        <w:t>m</w:t>
      </w:r>
      <w:r w:rsidRPr="00D32D98">
        <w:rPr>
          <w:rFonts w:ascii="Calibri" w:eastAsia="Calibri" w:hAnsi="Calibri" w:cs="Calibri"/>
          <w:lang w:val="pt-BR"/>
        </w:rPr>
        <w:t>a pa</w:t>
      </w:r>
      <w:r w:rsidRPr="00D32D98">
        <w:rPr>
          <w:rFonts w:ascii="Calibri" w:eastAsia="Calibri" w:hAnsi="Calibri" w:cs="Calibri"/>
          <w:spacing w:val="-3"/>
          <w:lang w:val="pt-BR"/>
        </w:rPr>
        <w:t>r</w:t>
      </w:r>
      <w:r w:rsidRPr="00D32D98">
        <w:rPr>
          <w:rFonts w:ascii="Calibri" w:eastAsia="Calibri" w:hAnsi="Calibri" w:cs="Calibri"/>
          <w:lang w:val="pt-BR"/>
        </w:rPr>
        <w:t>a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s</w:t>
      </w:r>
      <w:r w:rsidRPr="00D32D98">
        <w:rPr>
          <w:rFonts w:ascii="Calibri" w:eastAsia="Calibri" w:hAnsi="Calibri" w:cs="Calibri"/>
          <w:spacing w:val="1"/>
          <w:lang w:val="pt-BR"/>
        </w:rPr>
        <w:t>o</w:t>
      </w:r>
      <w:r w:rsidRPr="00D32D98">
        <w:rPr>
          <w:rFonts w:ascii="Calibri" w:eastAsia="Calibri" w:hAnsi="Calibri" w:cs="Calibri"/>
          <w:lang w:val="pt-BR"/>
        </w:rPr>
        <w:t>licitan</w:t>
      </w:r>
      <w:r w:rsidRPr="00D32D98">
        <w:rPr>
          <w:rFonts w:ascii="Calibri" w:eastAsia="Calibri" w:hAnsi="Calibri" w:cs="Calibri"/>
          <w:spacing w:val="-3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e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spacing w:val="-2"/>
          <w:lang w:val="pt-BR"/>
        </w:rPr>
        <w:t>e</w:t>
      </w:r>
      <w:r w:rsidRPr="00D32D98">
        <w:rPr>
          <w:rFonts w:ascii="Calibri" w:eastAsia="Calibri" w:hAnsi="Calibri" w:cs="Calibri"/>
          <w:lang w:val="pt-BR"/>
        </w:rPr>
        <w:t>x</w:t>
      </w:r>
      <w:r w:rsidRPr="00D32D98">
        <w:rPr>
          <w:rFonts w:ascii="Calibri" w:eastAsia="Calibri" w:hAnsi="Calibri" w:cs="Calibri"/>
          <w:spacing w:val="1"/>
          <w:lang w:val="pt-BR"/>
        </w:rPr>
        <w:t>t</w:t>
      </w:r>
      <w:r w:rsidRPr="00D32D98">
        <w:rPr>
          <w:rFonts w:ascii="Calibri" w:eastAsia="Calibri" w:hAnsi="Calibri" w:cs="Calibri"/>
          <w:lang w:val="pt-BR"/>
        </w:rPr>
        <w:t>er</w:t>
      </w:r>
      <w:r w:rsidRPr="00D32D98">
        <w:rPr>
          <w:rFonts w:ascii="Calibri" w:eastAsia="Calibri" w:hAnsi="Calibri" w:cs="Calibri"/>
          <w:spacing w:val="-3"/>
          <w:lang w:val="pt-BR"/>
        </w:rPr>
        <w:t>n</w:t>
      </w:r>
      <w:r w:rsidRPr="00D32D98">
        <w:rPr>
          <w:rFonts w:ascii="Calibri" w:eastAsia="Calibri" w:hAnsi="Calibri" w:cs="Calibri"/>
          <w:lang w:val="pt-BR"/>
        </w:rPr>
        <w:t>o</w:t>
      </w:r>
      <w:r w:rsidRPr="00D32D98">
        <w:rPr>
          <w:rFonts w:ascii="Calibri" w:eastAsia="Calibri" w:hAnsi="Calibri" w:cs="Calibri"/>
          <w:spacing w:val="1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à</w:t>
      </w:r>
      <w:r w:rsidRPr="00D32D98">
        <w:rPr>
          <w:rFonts w:ascii="Calibri" w:eastAsia="Calibri" w:hAnsi="Calibri" w:cs="Calibri"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lang w:val="pt-BR"/>
        </w:rPr>
        <w:t>US</w:t>
      </w:r>
      <w:r w:rsidRPr="00D32D98">
        <w:rPr>
          <w:rFonts w:ascii="Calibri" w:eastAsia="Calibri" w:hAnsi="Calibri" w:cs="Calibri"/>
          <w:spacing w:val="1"/>
          <w:lang w:val="pt-BR"/>
        </w:rPr>
        <w:t>P</w:t>
      </w:r>
      <w:r w:rsidRPr="00D32D98">
        <w:rPr>
          <w:rFonts w:ascii="Calibri" w:eastAsia="Calibri" w:hAnsi="Calibri" w:cs="Calibri"/>
          <w:lang w:val="pt-BR"/>
        </w:rPr>
        <w:t>.</w:t>
      </w:r>
    </w:p>
    <w:p w14:paraId="32AD47EF" w14:textId="77777777" w:rsidR="00F66E3A" w:rsidRPr="00D32D98" w:rsidRDefault="00F66E3A">
      <w:pPr>
        <w:spacing w:before="3" w:after="0" w:line="130" w:lineRule="exact"/>
        <w:rPr>
          <w:sz w:val="13"/>
          <w:szCs w:val="13"/>
          <w:lang w:val="pt-BR"/>
        </w:rPr>
      </w:pPr>
    </w:p>
    <w:p w14:paraId="3CAD6D0C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1C18DFED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0153509B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7448050D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09F6AD27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75D5FB3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342D2826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436A16A4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7F36D70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30BA560D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77840DEE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2017622B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3C1DC517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D1EE968" w14:textId="7603E501" w:rsidR="00F66E3A" w:rsidRPr="00D32D98" w:rsidRDefault="00EF017E">
      <w:pPr>
        <w:spacing w:before="7" w:after="0" w:line="240" w:lineRule="auto"/>
        <w:ind w:left="173" w:right="-20"/>
        <w:rPr>
          <w:rFonts w:ascii="Calibri" w:eastAsia="Calibri" w:hAnsi="Calibri" w:cs="Calibri"/>
          <w:sz w:val="26"/>
          <w:szCs w:val="26"/>
          <w:lang w:val="pt-BR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7F798886" wp14:editId="1BE9DE5A">
                <wp:simplePos x="0" y="0"/>
                <wp:positionH relativeFrom="page">
                  <wp:posOffset>640715</wp:posOffset>
                </wp:positionH>
                <wp:positionV relativeFrom="paragraph">
                  <wp:posOffset>311785</wp:posOffset>
                </wp:positionV>
                <wp:extent cx="6272530" cy="1339850"/>
                <wp:effectExtent l="2540" t="6985" r="1905" b="5715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2530" cy="1339850"/>
                          <a:chOff x="1009" y="491"/>
                          <a:chExt cx="9878" cy="2110"/>
                        </a:xfrm>
                      </wpg:grpSpPr>
                      <wpg:grpSp>
                        <wpg:cNvPr id="7" name="Group 9"/>
                        <wpg:cNvGrpSpPr>
                          <a:grpSpLocks/>
                        </wpg:cNvGrpSpPr>
                        <wpg:grpSpPr bwMode="auto">
                          <a:xfrm>
                            <a:off x="1015" y="497"/>
                            <a:ext cx="9866" cy="2"/>
                            <a:chOff x="1015" y="497"/>
                            <a:chExt cx="9866" cy="2"/>
                          </a:xfrm>
                        </wpg:grpSpPr>
                        <wps:wsp>
                          <wps:cNvPr id="8" name="Freeform 10"/>
                          <wps:cNvSpPr>
                            <a:spLocks/>
                          </wps:cNvSpPr>
                          <wps:spPr bwMode="auto">
                            <a:xfrm>
                              <a:off x="1015" y="497"/>
                              <a:ext cx="9866" cy="2"/>
                            </a:xfrm>
                            <a:custGeom>
                              <a:avLst/>
                              <a:gdLst>
                                <a:gd name="T0" fmla="+- 0 1015 1015"/>
                                <a:gd name="T1" fmla="*/ T0 w 9866"/>
                                <a:gd name="T2" fmla="+- 0 10881 1015"/>
                                <a:gd name="T3" fmla="*/ T2 w 9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866">
                                  <a:moveTo>
                                    <a:pt x="0" y="0"/>
                                  </a:moveTo>
                                  <a:lnTo>
                                    <a:pt x="9866" y="0"/>
                                  </a:lnTo>
                                </a:path>
                              </a:pathLst>
                            </a:custGeom>
                            <a:noFill/>
                            <a:ln w="767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7"/>
                        <wpg:cNvGrpSpPr>
                          <a:grpSpLocks/>
                        </wpg:cNvGrpSpPr>
                        <wpg:grpSpPr bwMode="auto">
                          <a:xfrm>
                            <a:off x="1020" y="502"/>
                            <a:ext cx="2" cy="2088"/>
                            <a:chOff x="1020" y="502"/>
                            <a:chExt cx="2" cy="2088"/>
                          </a:xfrm>
                        </wpg:grpSpPr>
                        <wps:wsp>
                          <wps:cNvPr id="10" name="Freeform 8"/>
                          <wps:cNvSpPr>
                            <a:spLocks/>
                          </wps:cNvSpPr>
                          <wps:spPr bwMode="auto">
                            <a:xfrm>
                              <a:off x="1020" y="502"/>
                              <a:ext cx="2" cy="2088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2088"/>
                                <a:gd name="T2" fmla="+- 0 2590 502"/>
                                <a:gd name="T3" fmla="*/ 2590 h 208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88">
                                  <a:moveTo>
                                    <a:pt x="0" y="0"/>
                                  </a:moveTo>
                                  <a:lnTo>
                                    <a:pt x="0" y="208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5"/>
                        <wpg:cNvGrpSpPr>
                          <a:grpSpLocks/>
                        </wpg:cNvGrpSpPr>
                        <wpg:grpSpPr bwMode="auto">
                          <a:xfrm>
                            <a:off x="1015" y="2595"/>
                            <a:ext cx="9866" cy="2"/>
                            <a:chOff x="1015" y="2595"/>
                            <a:chExt cx="9866" cy="2"/>
                          </a:xfrm>
                        </wpg:grpSpPr>
                        <wps:wsp>
                          <wps:cNvPr id="12" name="Freeform 6"/>
                          <wps:cNvSpPr>
                            <a:spLocks/>
                          </wps:cNvSpPr>
                          <wps:spPr bwMode="auto">
                            <a:xfrm>
                              <a:off x="1015" y="2595"/>
                              <a:ext cx="9866" cy="2"/>
                            </a:xfrm>
                            <a:custGeom>
                              <a:avLst/>
                              <a:gdLst>
                                <a:gd name="T0" fmla="+- 0 1015 1015"/>
                                <a:gd name="T1" fmla="*/ T0 w 9866"/>
                                <a:gd name="T2" fmla="+- 0 10881 1015"/>
                                <a:gd name="T3" fmla="*/ T2 w 9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866">
                                  <a:moveTo>
                                    <a:pt x="0" y="0"/>
                                  </a:moveTo>
                                  <a:lnTo>
                                    <a:pt x="986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3"/>
                        <wpg:cNvGrpSpPr>
                          <a:grpSpLocks/>
                        </wpg:cNvGrpSpPr>
                        <wpg:grpSpPr bwMode="auto">
                          <a:xfrm>
                            <a:off x="10876" y="502"/>
                            <a:ext cx="2" cy="2088"/>
                            <a:chOff x="10876" y="502"/>
                            <a:chExt cx="2" cy="2088"/>
                          </a:xfrm>
                        </wpg:grpSpPr>
                        <wps:wsp>
                          <wps:cNvPr id="14" name="Freeform 4"/>
                          <wps:cNvSpPr>
                            <a:spLocks/>
                          </wps:cNvSpPr>
                          <wps:spPr bwMode="auto">
                            <a:xfrm>
                              <a:off x="10876" y="502"/>
                              <a:ext cx="2" cy="2088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502 h 2088"/>
                                <a:gd name="T2" fmla="+- 0 2590 502"/>
                                <a:gd name="T3" fmla="*/ 2590 h 208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88">
                                  <a:moveTo>
                                    <a:pt x="0" y="0"/>
                                  </a:moveTo>
                                  <a:lnTo>
                                    <a:pt x="0" y="208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50.45pt;margin-top:24.55pt;width:493.9pt;height:105.5pt;z-index:-251654656;mso-position-horizontal-relative:page" coordorigin="1009,491" coordsize="9878,2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">
                <v:group id="Group 9" o:spid="_x0000_s1027" style="position:absolute;left:1015;top:497;width:9866;height:2" coordorigin="1015,497" coordsize="986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10" o:spid="_x0000_s1028" style="position:absolute;left:1015;top:497;width:9866;height:2;visibility:visible;mso-wrap-style:square;v-text-anchor:top" coordsize="986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PVfb4A&#10;AADaAAAADwAAAGRycy9kb3ducmV2LnhtbERPzYrCMBC+C/sOYRa82XRXFK1GUUFYEBSz+wBDM7bF&#10;ZlKaqNm3NwfB48f3v1xH24o79b5xrOAry0EQl840XCn4+92PZiB8QDbYOiYF/+RhvfoYLLEw7sFn&#10;uutQiRTCvkAFdQhdIaUva7LoM9cRJ+7ieoshwb6SpsdHCret/M7zqbTYcGqosaNdTeVV36yC3WG7&#10;2U7mYzpdj34aq4nWca6VGn7GzQJEoBje4pf7xyhIW9OVdAPk6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Yj1X2+AAAA2gAAAA8AAAAAAAAAAAAAAAAAmAIAAGRycy9kb3ducmV2&#10;LnhtbFBLBQYAAAAABAAEAPUAAACDAwAAAAA=&#10;" path="m,l9866,e" filled="f" strokeweight=".21308mm">
                    <v:path arrowok="t" o:connecttype="custom" o:connectlocs="0,0;9866,0" o:connectangles="0,0"/>
                  </v:shape>
                </v:group>
                <v:group id="Group 7" o:spid="_x0000_s1029" style="position:absolute;left:1020;top:502;width:2;height:2088" coordorigin="1020,502" coordsize="2,20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8" o:spid="_x0000_s1030" style="position:absolute;left:1020;top:502;width:2;height:2088;visibility:visible;mso-wrap-style:square;v-text-anchor:top" coordsize="2,20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HFosIA&#10;AADbAAAADwAAAGRycy9kb3ducmV2LnhtbESPTWsCMRCG74L/IYzQm2YVWuzWKFIsFGkPfvQ+bKab&#10;xWSy3URd/71zKHibYd6PZxarPnh1oS41kQ1MJwUo4irahmsDx8PHeA4qZWSLPjIZuFGC1XI4WGBp&#10;45V3dNnnWkkIpxINuJzbUutUOQqYJrEllttv7AJmWbta2w6vEh68nhXFiw7YsDQ4bOndUXXan4P0&#10;Pv99H/3P1G9xfb5t0tfu5F57Y55G/foNVKY+P8T/7k8r+EIvv8gAen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QcWiwgAAANsAAAAPAAAAAAAAAAAAAAAAAJgCAABkcnMvZG93&#10;bnJldi54bWxQSwUGAAAAAAQABAD1AAAAhwMAAAAA&#10;" path="m,l,2088e" filled="f" strokeweight=".58pt">
                    <v:path arrowok="t" o:connecttype="custom" o:connectlocs="0,502;0,2590" o:connectangles="0,0"/>
                  </v:shape>
                </v:group>
                <v:group id="Group 5" o:spid="_x0000_s1031" style="position:absolute;left:1015;top:2595;width:9866;height:2" coordorigin="1015,2595" coordsize="986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6" o:spid="_x0000_s1032" style="position:absolute;left:1015;top:2595;width:9866;height:2;visibility:visible;mso-wrap-style:square;v-text-anchor:top" coordsize="986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886ZsAA&#10;AADbAAAADwAAAGRycy9kb3ducmV2LnhtbERPS4vCMBC+C/sfwix401QFlWoqIgqyJ1/sebaZPrCZ&#10;lCRq3V+/WRC8zcf3nOWqM424k/O1ZQWjYQKCOLe65lLB5bwbzEH4gKyxsUwKnuRhlX30lphq++Aj&#10;3U+hFDGEfYoKqhDaVEqfV2TQD21LHLnCOoMhQldK7fARw00jx0kylQZrjg0VtrSpKL+ebkbB79ds&#10;ew2NO2y0sYdpV+x+vicjpfqf3XoBIlAX3uKXe6/j/DH8/xIPkNk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886ZsAAAADbAAAADwAAAAAAAAAAAAAAAACYAgAAZHJzL2Rvd25y&#10;ZXYueG1sUEsFBgAAAAAEAAQA9QAAAIUDAAAAAA==&#10;" path="m,l9866,e" filled="f" strokeweight=".58pt">
                    <v:path arrowok="t" o:connecttype="custom" o:connectlocs="0,0;9866,0" o:connectangles="0,0"/>
                  </v:shape>
                </v:group>
                <v:group id="Group 3" o:spid="_x0000_s1033" style="position:absolute;left:10876;top:502;width:2;height:2088" coordorigin="10876,502" coordsize="2,20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4" o:spid="_x0000_s1034" style="position:absolute;left:10876;top:502;width:2;height:2088;visibility:visible;mso-wrap-style:square;v-text-anchor:top" coordsize="2,20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Gd2MEA&#10;AADbAAAADwAAAGRycy9kb3ducmV2LnhtbERPS4vCMBC+C/sfwix403RFRKpRRFj14sHHrh6HZmyq&#10;zaQ0sdZ/bxYWvM3H95zpvLWlaKj2hWMFX/0EBHHmdMG5guPhuzcG4QOyxtIxKXiSh/nsozPFVLsH&#10;76jZh1zEEPYpKjAhVKmUPjNk0fddRRy5i6sthgjrXOoaHzHclnKQJCNpseDYYLCipaHstr9bBf70&#10;+5TrZkM/2+t6dB6vnDnps1Ldz3YxARGoDW/xv3uj4/wh/P0SD5C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DxndjBAAAA2wAAAA8AAAAAAAAAAAAAAAAAmAIAAGRycy9kb3du&#10;cmV2LnhtbFBLBQYAAAAABAAEAPUAAACGAwAAAAA=&#10;" path="m,l,2088e" filled="f" strokeweight=".20464mm">
                    <v:path arrowok="t" o:connecttype="custom" o:connectlocs="0,502;0,2590" o:connectangles="0,0"/>
                  </v:shape>
                </v:group>
                <w10:wrap anchorx="page"/>
              </v:group>
            </w:pict>
          </mc:Fallback>
        </mc:AlternateConten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8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.</w:t>
      </w:r>
      <w:r w:rsidR="0078150A" w:rsidRPr="00D32D98">
        <w:rPr>
          <w:rFonts w:ascii="Calibri" w:eastAsia="Calibri" w:hAnsi="Calibri" w:cs="Calibri"/>
          <w:b/>
          <w:bCs/>
          <w:spacing w:val="-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S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m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12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p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r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-3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ol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it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n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11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T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é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cni</w:t>
      </w:r>
      <w:r w:rsidR="0078150A" w:rsidRPr="00D32D98">
        <w:rPr>
          <w:rFonts w:ascii="Calibri" w:eastAsia="Calibri" w:hAnsi="Calibri" w:cs="Calibri"/>
          <w:b/>
          <w:bCs/>
          <w:spacing w:val="3"/>
          <w:sz w:val="26"/>
          <w:szCs w:val="26"/>
          <w:lang w:val="pt-BR"/>
        </w:rPr>
        <w:t>c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-9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e</w:t>
      </w:r>
      <w:r w:rsidR="0078150A" w:rsidRPr="00D32D98">
        <w:rPr>
          <w:rFonts w:ascii="Calibri" w:eastAsia="Calibri" w:hAnsi="Calibri" w:cs="Calibri"/>
          <w:b/>
          <w:bCs/>
          <w:spacing w:val="-3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ível</w:t>
      </w:r>
      <w:r w:rsidR="0078150A" w:rsidRPr="00D32D98">
        <w:rPr>
          <w:rFonts w:ascii="Calibri" w:eastAsia="Calibri" w:hAnsi="Calibri" w:cs="Calibri"/>
          <w:b/>
          <w:bCs/>
          <w:spacing w:val="-4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u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p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>er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r</w:t>
      </w:r>
      <w:r w:rsidR="0078150A" w:rsidRPr="00D32D98">
        <w:rPr>
          <w:rFonts w:ascii="Calibri" w:eastAsia="Calibri" w:hAnsi="Calibri" w:cs="Calibri"/>
          <w:b/>
          <w:bCs/>
          <w:spacing w:val="-9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v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i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ncul</w:t>
      </w:r>
      <w:r w:rsidR="0078150A" w:rsidRPr="00D32D98">
        <w:rPr>
          <w:rFonts w:ascii="Calibri" w:eastAsia="Calibri" w:hAnsi="Calibri" w:cs="Calibri"/>
          <w:b/>
          <w:bCs/>
          <w:spacing w:val="2"/>
          <w:sz w:val="26"/>
          <w:szCs w:val="26"/>
          <w:lang w:val="pt-BR"/>
        </w:rPr>
        <w:t>a</w:t>
      </w:r>
      <w:r w:rsidR="0078150A" w:rsidRPr="00D32D98">
        <w:rPr>
          <w:rFonts w:ascii="Calibri" w:eastAsia="Calibri" w:hAnsi="Calibri" w:cs="Calibri"/>
          <w:b/>
          <w:bCs/>
          <w:spacing w:val="5"/>
          <w:sz w:val="26"/>
          <w:szCs w:val="26"/>
          <w:lang w:val="pt-BR"/>
        </w:rPr>
        <w:t>d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o</w:t>
      </w:r>
      <w:r w:rsidR="0078150A" w:rsidRPr="00D32D98">
        <w:rPr>
          <w:rFonts w:ascii="Calibri" w:eastAsia="Calibri" w:hAnsi="Calibri" w:cs="Calibri"/>
          <w:b/>
          <w:bCs/>
          <w:spacing w:val="-9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à</w:t>
      </w:r>
      <w:r w:rsidR="0078150A" w:rsidRPr="00D32D98">
        <w:rPr>
          <w:rFonts w:ascii="Calibri" w:eastAsia="Calibri" w:hAnsi="Calibri" w:cs="Calibri"/>
          <w:b/>
          <w:bCs/>
          <w:spacing w:val="-1"/>
          <w:sz w:val="26"/>
          <w:szCs w:val="26"/>
          <w:lang w:val="pt-BR"/>
        </w:rPr>
        <w:t xml:space="preserve"> </w:t>
      </w:r>
      <w:r w:rsidR="0078150A" w:rsidRPr="00D32D98">
        <w:rPr>
          <w:rFonts w:ascii="Calibri" w:eastAsia="Calibri" w:hAnsi="Calibri" w:cs="Calibri"/>
          <w:b/>
          <w:bCs/>
          <w:spacing w:val="1"/>
          <w:sz w:val="26"/>
          <w:szCs w:val="26"/>
          <w:lang w:val="pt-BR"/>
        </w:rPr>
        <w:t>U</w:t>
      </w:r>
      <w:r w:rsidR="0078150A" w:rsidRPr="00D32D98">
        <w:rPr>
          <w:rFonts w:ascii="Calibri" w:eastAsia="Calibri" w:hAnsi="Calibri" w:cs="Calibri"/>
          <w:b/>
          <w:bCs/>
          <w:sz w:val="26"/>
          <w:szCs w:val="26"/>
          <w:lang w:val="pt-BR"/>
        </w:rPr>
        <w:t>SP</w:t>
      </w:r>
    </w:p>
    <w:p w14:paraId="05ED23C2" w14:textId="77777777" w:rsidR="00F66E3A" w:rsidRPr="00D32D98" w:rsidRDefault="00F66E3A">
      <w:pPr>
        <w:spacing w:before="5" w:after="0" w:line="170" w:lineRule="exact"/>
        <w:rPr>
          <w:sz w:val="17"/>
          <w:szCs w:val="17"/>
          <w:lang w:val="pt-BR"/>
        </w:rPr>
      </w:pPr>
    </w:p>
    <w:p w14:paraId="75818F4F" w14:textId="77777777" w:rsidR="00F66E3A" w:rsidRPr="00D32D98" w:rsidRDefault="0078150A">
      <w:pPr>
        <w:spacing w:after="0" w:line="265" w:lineRule="exact"/>
        <w:ind w:left="173" w:right="-20"/>
        <w:rPr>
          <w:rFonts w:ascii="Calibri" w:eastAsia="Calibri" w:hAnsi="Calibri" w:cs="Calibri"/>
          <w:lang w:val="pt-BR"/>
        </w:rPr>
      </w:pPr>
      <w:r w:rsidRPr="00D32D98">
        <w:rPr>
          <w:rFonts w:ascii="Calibri" w:eastAsia="Calibri" w:hAnsi="Calibri" w:cs="Calibri"/>
          <w:b/>
          <w:bCs/>
          <w:lang w:val="pt-BR"/>
        </w:rPr>
        <w:t>Ex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l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i</w:t>
      </w:r>
      <w:r w:rsidRPr="00D32D98">
        <w:rPr>
          <w:rFonts w:ascii="Calibri" w:eastAsia="Calibri" w:hAnsi="Calibri" w:cs="Calibri"/>
          <w:b/>
          <w:bCs/>
          <w:lang w:val="pt-BR"/>
        </w:rPr>
        <w:t xml:space="preserve">te 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aqu</w:t>
      </w:r>
      <w:r w:rsidRPr="00D32D98">
        <w:rPr>
          <w:rFonts w:ascii="Calibri" w:eastAsia="Calibri" w:hAnsi="Calibri" w:cs="Calibri"/>
          <w:b/>
          <w:bCs/>
          <w:lang w:val="pt-BR"/>
        </w:rPr>
        <w:t>i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lang w:val="pt-BR"/>
        </w:rPr>
        <w:t>mo</w:t>
      </w:r>
      <w:r w:rsidRPr="00D32D98">
        <w:rPr>
          <w:rFonts w:ascii="Calibri" w:eastAsia="Calibri" w:hAnsi="Calibri" w:cs="Calibri"/>
          <w:b/>
          <w:bCs/>
          <w:spacing w:val="-2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v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lang w:val="pt-BR"/>
        </w:rPr>
        <w:t>ê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3"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lang w:val="pt-BR"/>
        </w:rPr>
        <w:t>te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nd</w:t>
      </w:r>
      <w:r w:rsidRPr="00D32D98">
        <w:rPr>
          <w:rFonts w:ascii="Calibri" w:eastAsia="Calibri" w:hAnsi="Calibri" w:cs="Calibri"/>
          <w:b/>
          <w:bCs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lang w:val="pt-BR"/>
        </w:rPr>
        <w:t>as di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lang w:val="pt-BR"/>
        </w:rPr>
        <w:t>t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r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iz</w:t>
      </w:r>
      <w:r w:rsidRPr="00D32D98">
        <w:rPr>
          <w:rFonts w:ascii="Calibri" w:eastAsia="Calibri" w:hAnsi="Calibri" w:cs="Calibri"/>
          <w:b/>
          <w:bCs/>
          <w:spacing w:val="-3"/>
          <w:lang w:val="pt-BR"/>
        </w:rPr>
        <w:t>e</w:t>
      </w:r>
      <w:r w:rsidRPr="00D32D98">
        <w:rPr>
          <w:rFonts w:ascii="Calibri" w:eastAsia="Calibri" w:hAnsi="Calibri" w:cs="Calibri"/>
          <w:b/>
          <w:bCs/>
          <w:lang w:val="pt-BR"/>
        </w:rPr>
        <w:t>s</w:t>
      </w:r>
      <w:r w:rsidRPr="00D32D98">
        <w:rPr>
          <w:rFonts w:ascii="Calibri" w:eastAsia="Calibri" w:hAnsi="Calibri" w:cs="Calibri"/>
          <w:b/>
          <w:bCs/>
          <w:spacing w:val="4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d</w:t>
      </w:r>
      <w:r w:rsidRPr="00D32D98">
        <w:rPr>
          <w:rFonts w:ascii="Calibri" w:eastAsia="Calibri" w:hAnsi="Calibri" w:cs="Calibri"/>
          <w:b/>
          <w:bCs/>
          <w:lang w:val="pt-BR"/>
        </w:rPr>
        <w:t>a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 xml:space="preserve"> 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C</w:t>
      </w:r>
      <w:r w:rsidRPr="00D32D98">
        <w:rPr>
          <w:rFonts w:ascii="Calibri" w:eastAsia="Calibri" w:hAnsi="Calibri" w:cs="Calibri"/>
          <w:b/>
          <w:bCs/>
          <w:spacing w:val="-1"/>
          <w:lang w:val="pt-BR"/>
        </w:rPr>
        <w:t>o</w:t>
      </w:r>
      <w:r w:rsidRPr="00D32D98">
        <w:rPr>
          <w:rFonts w:ascii="Calibri" w:eastAsia="Calibri" w:hAnsi="Calibri" w:cs="Calibri"/>
          <w:b/>
          <w:bCs/>
          <w:spacing w:val="-2"/>
          <w:lang w:val="pt-BR"/>
        </w:rPr>
        <w:t>P</w:t>
      </w:r>
      <w:r w:rsidRPr="00D32D98">
        <w:rPr>
          <w:rFonts w:ascii="Calibri" w:eastAsia="Calibri" w:hAnsi="Calibri" w:cs="Calibri"/>
          <w:b/>
          <w:bCs/>
          <w:spacing w:val="1"/>
          <w:lang w:val="pt-BR"/>
        </w:rPr>
        <w:t>G</w:t>
      </w:r>
      <w:r w:rsidRPr="00D32D98">
        <w:rPr>
          <w:rFonts w:ascii="Calibri" w:eastAsia="Calibri" w:hAnsi="Calibri" w:cs="Calibri"/>
          <w:b/>
          <w:bCs/>
          <w:lang w:val="pt-BR"/>
        </w:rPr>
        <w:t xml:space="preserve">r </w:t>
      </w:r>
      <w:r w:rsidRPr="00D32D98">
        <w:rPr>
          <w:rFonts w:ascii="Calibri" w:eastAsia="Calibri" w:hAnsi="Calibri" w:cs="Calibri"/>
          <w:color w:val="0462C1"/>
          <w:spacing w:val="-48"/>
          <w:lang w:val="pt-BR"/>
        </w:rPr>
        <w:t xml:space="preserve"> </w:t>
      </w:r>
      <w:r w:rsidRPr="00D32D98">
        <w:rPr>
          <w:rFonts w:ascii="Calibri" w:eastAsia="Calibri" w:hAnsi="Calibri" w:cs="Calibri"/>
          <w:color w:val="0462C1"/>
          <w:spacing w:val="-2"/>
          <w:u w:val="single" w:color="0462C1"/>
          <w:lang w:val="pt-BR"/>
        </w:rPr>
        <w:t>C</w:t>
      </w:r>
      <w:r w:rsidRPr="00D32D98">
        <w:rPr>
          <w:rFonts w:ascii="Calibri" w:eastAsia="Calibri" w:hAnsi="Calibri" w:cs="Calibri"/>
          <w:color w:val="0462C1"/>
          <w:spacing w:val="-1"/>
          <w:u w:val="single" w:color="0462C1"/>
          <w:lang w:val="pt-BR"/>
        </w:rPr>
        <w:t>o</w:t>
      </w:r>
      <w:r w:rsidRPr="00D32D98">
        <w:rPr>
          <w:rFonts w:ascii="Calibri" w:eastAsia="Calibri" w:hAnsi="Calibri" w:cs="Calibri"/>
          <w:color w:val="0462C1"/>
          <w:spacing w:val="1"/>
          <w:u w:val="single" w:color="0462C1"/>
          <w:lang w:val="pt-BR"/>
        </w:rPr>
        <w:t>P</w:t>
      </w:r>
      <w:r w:rsidRPr="00D32D98">
        <w:rPr>
          <w:rFonts w:ascii="Calibri" w:eastAsia="Calibri" w:hAnsi="Calibri" w:cs="Calibri"/>
          <w:color w:val="0462C1"/>
          <w:u w:val="single" w:color="0462C1"/>
          <w:lang w:val="pt-BR"/>
        </w:rPr>
        <w:t>Gr</w:t>
      </w:r>
      <w:r w:rsidRPr="00D32D98">
        <w:rPr>
          <w:rFonts w:ascii="Calibri" w:eastAsia="Calibri" w:hAnsi="Calibri" w:cs="Calibri"/>
          <w:color w:val="0462C1"/>
          <w:spacing w:val="-2"/>
          <w:u w:val="single" w:color="0462C1"/>
          <w:lang w:val="pt-BR"/>
        </w:rPr>
        <w:t>/5</w:t>
      </w:r>
      <w:r w:rsidRPr="00D32D98">
        <w:rPr>
          <w:rFonts w:ascii="Calibri" w:eastAsia="Calibri" w:hAnsi="Calibri" w:cs="Calibri"/>
          <w:color w:val="0462C1"/>
          <w:spacing w:val="1"/>
          <w:u w:val="single" w:color="0462C1"/>
          <w:lang w:val="pt-BR"/>
        </w:rPr>
        <w:t>0</w:t>
      </w:r>
      <w:r w:rsidRPr="00D32D98">
        <w:rPr>
          <w:rFonts w:ascii="Calibri" w:eastAsia="Calibri" w:hAnsi="Calibri" w:cs="Calibri"/>
          <w:color w:val="0462C1"/>
          <w:spacing w:val="-1"/>
          <w:u w:val="single" w:color="0462C1"/>
          <w:lang w:val="pt-BR"/>
        </w:rPr>
        <w:t>/</w:t>
      </w:r>
      <w:r w:rsidRPr="00D32D98">
        <w:rPr>
          <w:rFonts w:ascii="Calibri" w:eastAsia="Calibri" w:hAnsi="Calibri" w:cs="Calibri"/>
          <w:color w:val="0462C1"/>
          <w:spacing w:val="1"/>
          <w:u w:val="single" w:color="0462C1"/>
          <w:lang w:val="pt-BR"/>
        </w:rPr>
        <w:t>2</w:t>
      </w:r>
      <w:r w:rsidRPr="00D32D98">
        <w:rPr>
          <w:rFonts w:ascii="Calibri" w:eastAsia="Calibri" w:hAnsi="Calibri" w:cs="Calibri"/>
          <w:color w:val="0462C1"/>
          <w:spacing w:val="-2"/>
          <w:u w:val="single" w:color="0462C1"/>
          <w:lang w:val="pt-BR"/>
        </w:rPr>
        <w:t>0</w:t>
      </w:r>
      <w:r w:rsidRPr="00D32D98">
        <w:rPr>
          <w:rFonts w:ascii="Calibri" w:eastAsia="Calibri" w:hAnsi="Calibri" w:cs="Calibri"/>
          <w:color w:val="0462C1"/>
          <w:spacing w:val="1"/>
          <w:u w:val="single" w:color="0462C1"/>
          <w:lang w:val="pt-BR"/>
        </w:rPr>
        <w:t>1</w:t>
      </w:r>
      <w:r w:rsidRPr="00D32D98">
        <w:rPr>
          <w:rFonts w:ascii="Calibri" w:eastAsia="Calibri" w:hAnsi="Calibri" w:cs="Calibri"/>
          <w:color w:val="0462C1"/>
          <w:u w:val="single" w:color="0462C1"/>
          <w:lang w:val="pt-BR"/>
        </w:rPr>
        <w:t>6</w:t>
      </w:r>
      <w:r w:rsidRPr="00D32D98">
        <w:rPr>
          <w:rFonts w:ascii="Calibri" w:eastAsia="Calibri" w:hAnsi="Calibri" w:cs="Calibri"/>
          <w:b/>
          <w:bCs/>
          <w:color w:val="000000"/>
          <w:lang w:val="pt-BR"/>
        </w:rPr>
        <w:t>.</w:t>
      </w:r>
    </w:p>
    <w:p w14:paraId="0663AEA2" w14:textId="77777777" w:rsidR="00F66E3A" w:rsidRPr="00D32D98" w:rsidRDefault="00F66E3A">
      <w:pPr>
        <w:spacing w:after="0" w:line="130" w:lineRule="exact"/>
        <w:rPr>
          <w:sz w:val="13"/>
          <w:szCs w:val="13"/>
          <w:lang w:val="pt-BR"/>
        </w:rPr>
      </w:pPr>
    </w:p>
    <w:p w14:paraId="392F23BD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607AEDEA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  <w:bookmarkStart w:id="0" w:name="_GoBack"/>
      <w:bookmarkEnd w:id="0"/>
    </w:p>
    <w:p w14:paraId="67060532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6D022B2C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073F394A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1F857A91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5EBBC65E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64B5FF1B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35088B6C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23D97532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6871B32A" w14:textId="77777777" w:rsidR="00F66E3A" w:rsidRPr="00D32D98" w:rsidRDefault="00F66E3A">
      <w:pPr>
        <w:spacing w:after="0" w:line="200" w:lineRule="exact"/>
        <w:rPr>
          <w:sz w:val="20"/>
          <w:szCs w:val="20"/>
          <w:lang w:val="pt-BR"/>
        </w:rPr>
      </w:pPr>
    </w:p>
    <w:p w14:paraId="6CF32E58" w14:textId="77777777" w:rsidR="00F66E3A" w:rsidRDefault="0078150A">
      <w:pPr>
        <w:tabs>
          <w:tab w:val="left" w:pos="1260"/>
          <w:tab w:val="left" w:pos="2000"/>
          <w:tab w:val="left" w:pos="2840"/>
        </w:tabs>
        <w:spacing w:before="16" w:after="0" w:line="265" w:lineRule="exact"/>
        <w:ind w:left="173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D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</w:rPr>
        <w:t>ta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p w14:paraId="4845C8E0" w14:textId="77777777" w:rsidR="00F66E3A" w:rsidRDefault="00F66E3A">
      <w:pPr>
        <w:spacing w:after="0" w:line="200" w:lineRule="exact"/>
        <w:rPr>
          <w:sz w:val="20"/>
          <w:szCs w:val="20"/>
        </w:rPr>
      </w:pPr>
    </w:p>
    <w:p w14:paraId="38380A39" w14:textId="77777777" w:rsidR="00F66E3A" w:rsidRDefault="00F66E3A">
      <w:pPr>
        <w:spacing w:before="19" w:after="0" w:line="280" w:lineRule="exact"/>
        <w:rPr>
          <w:sz w:val="28"/>
          <w:szCs w:val="28"/>
        </w:rPr>
      </w:pPr>
    </w:p>
    <w:p w14:paraId="58ED062C" w14:textId="77777777" w:rsidR="00F66E3A" w:rsidRDefault="0078150A">
      <w:pPr>
        <w:tabs>
          <w:tab w:val="left" w:pos="4860"/>
        </w:tabs>
        <w:spacing w:before="16" w:after="0" w:line="240" w:lineRule="auto"/>
        <w:ind w:left="173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n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u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</w:rPr>
        <w:t>: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u w:val="single" w:color="000000"/>
        </w:rPr>
        <w:t xml:space="preserve"> </w:t>
      </w:r>
      <w:r>
        <w:rPr>
          <w:rFonts w:ascii="Calibri" w:eastAsia="Calibri" w:hAnsi="Calibri" w:cs="Calibri"/>
          <w:u w:val="single" w:color="000000"/>
        </w:rPr>
        <w:tab/>
      </w:r>
    </w:p>
    <w:sectPr w:rsidR="00F66E3A">
      <w:pgSz w:w="11920" w:h="16840"/>
      <w:pgMar w:top="1360" w:right="960" w:bottom="480" w:left="960" w:header="404" w:footer="28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AE01D" w14:textId="77777777" w:rsidR="00554ED8" w:rsidRDefault="00554ED8">
      <w:pPr>
        <w:spacing w:after="0" w:line="240" w:lineRule="auto"/>
      </w:pPr>
      <w:r>
        <w:separator/>
      </w:r>
    </w:p>
  </w:endnote>
  <w:endnote w:type="continuationSeparator" w:id="0">
    <w:p w14:paraId="5FF5E97B" w14:textId="77777777" w:rsidR="00554ED8" w:rsidRDefault="00554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7C5D25" w14:textId="384FEB49" w:rsidR="00F66E3A" w:rsidRDefault="00EF017E">
    <w:pPr>
      <w:spacing w:after="0" w:line="200" w:lineRule="exact"/>
      <w:rPr>
        <w:sz w:val="20"/>
        <w:szCs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31B51838" wp14:editId="2A090D4C">
              <wp:simplePos x="0" y="0"/>
              <wp:positionH relativeFrom="page">
                <wp:posOffset>6751320</wp:posOffset>
              </wp:positionH>
              <wp:positionV relativeFrom="page">
                <wp:posOffset>10371455</wp:posOffset>
              </wp:positionV>
              <wp:extent cx="114935" cy="151765"/>
              <wp:effectExtent l="0" t="0" r="127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6E1B56" w14:textId="77777777" w:rsidR="00F66E3A" w:rsidRDefault="0078150A">
                          <w:pPr>
                            <w:spacing w:after="0" w:line="223" w:lineRule="exact"/>
                            <w:ind w:left="40" w:right="-2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F017E">
                            <w:rPr>
                              <w:rFonts w:ascii="Calibri" w:eastAsia="Calibri" w:hAnsi="Calibri" w:cs="Calibri"/>
                              <w:noProof/>
                              <w:position w:val="1"/>
                              <w:sz w:val="20"/>
                              <w:szCs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1.6pt;margin-top:816.65pt;width:9.05pt;height:11.9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" filled="f" stroked="f">
              <v:textbox inset="0,0,0,0">
                <w:txbxContent>
                  <w:p w14:paraId="6A6E1B56" w14:textId="77777777" w:rsidR="00F66E3A" w:rsidRDefault="0078150A">
                    <w:pPr>
                      <w:spacing w:after="0" w:line="223" w:lineRule="exact"/>
                      <w:ind w:left="40" w:right="-2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F017E">
                      <w:rPr>
                        <w:rFonts w:ascii="Calibri" w:eastAsia="Calibri" w:hAnsi="Calibri" w:cs="Calibri"/>
                        <w:noProof/>
                        <w:position w:val="1"/>
                        <w:sz w:val="20"/>
                        <w:szCs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67EB7B" w14:textId="77777777" w:rsidR="00554ED8" w:rsidRDefault="00554ED8">
      <w:pPr>
        <w:spacing w:after="0" w:line="240" w:lineRule="auto"/>
      </w:pPr>
      <w:r>
        <w:separator/>
      </w:r>
    </w:p>
  </w:footnote>
  <w:footnote w:type="continuationSeparator" w:id="0">
    <w:p w14:paraId="60C6C515" w14:textId="77777777" w:rsidR="00554ED8" w:rsidRDefault="00554E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3AD918" w14:textId="0AE4728D" w:rsidR="00D32D98" w:rsidRDefault="00D32D98" w:rsidP="00D32D98">
    <w:pPr>
      <w:spacing w:after="0" w:line="200" w:lineRule="exact"/>
      <w:rPr>
        <w:sz w:val="20"/>
        <w:szCs w:val="20"/>
      </w:rPr>
    </w:pPr>
    <w:r>
      <w:rPr>
        <w:noProof/>
        <w:lang w:val="pt-BR" w:eastAsia="pt-BR"/>
      </w:rPr>
      <w:drawing>
        <wp:anchor distT="0" distB="0" distL="114300" distR="114300" simplePos="0" relativeHeight="251660800" behindDoc="1" locked="0" layoutInCell="1" allowOverlap="1" wp14:anchorId="5DD6C471" wp14:editId="133B0163">
          <wp:simplePos x="0" y="0"/>
          <wp:positionH relativeFrom="page">
            <wp:posOffset>699770</wp:posOffset>
          </wp:positionH>
          <wp:positionV relativeFrom="page">
            <wp:posOffset>444500</wp:posOffset>
          </wp:positionV>
          <wp:extent cx="598170" cy="718820"/>
          <wp:effectExtent l="0" t="0" r="0" b="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170" cy="718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017E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1824" behindDoc="1" locked="0" layoutInCell="1" allowOverlap="1" wp14:anchorId="59B100BD" wp14:editId="495CDF04">
              <wp:simplePos x="0" y="0"/>
              <wp:positionH relativeFrom="page">
                <wp:posOffset>605790</wp:posOffset>
              </wp:positionH>
              <wp:positionV relativeFrom="page">
                <wp:posOffset>1321435</wp:posOffset>
              </wp:positionV>
              <wp:extent cx="6306185" cy="1270"/>
              <wp:effectExtent l="15240" t="16510" r="12700" b="20320"/>
              <wp:wrapNone/>
              <wp:docPr id="4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6185" cy="1270"/>
                        <a:chOff x="954" y="2081"/>
                        <a:chExt cx="9931" cy="2"/>
                      </a:xfrm>
                    </wpg:grpSpPr>
                    <wps:wsp>
                      <wps:cNvPr id="5" name="Freeform 12"/>
                      <wps:cNvSpPr>
                        <a:spLocks/>
                      </wps:cNvSpPr>
                      <wps:spPr bwMode="auto">
                        <a:xfrm>
                          <a:off x="954" y="2081"/>
                          <a:ext cx="9931" cy="2"/>
                        </a:xfrm>
                        <a:custGeom>
                          <a:avLst/>
                          <a:gdLst>
                            <a:gd name="T0" fmla="+- 0 954 954"/>
                            <a:gd name="T1" fmla="*/ T0 w 9931"/>
                            <a:gd name="T2" fmla="+- 0 10885 954"/>
                            <a:gd name="T3" fmla="*/ T2 w 99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31">
                              <a:moveTo>
                                <a:pt x="0" y="0"/>
                              </a:moveTo>
                              <a:lnTo>
                                <a:pt x="9931" y="0"/>
                              </a:lnTo>
                            </a:path>
                          </a:pathLst>
                        </a:custGeom>
                        <a:noFill/>
                        <a:ln w="25049">
                          <a:solidFill>
                            <a:srgbClr val="1F1C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margin-left:47.7pt;margin-top:104.05pt;width:496.55pt;height:.1pt;z-index:-251654656;mso-position-horizontal-relative:page;mso-position-vertical-relative:page" coordorigin="954,2081" coordsize="993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">
              <v:shape id="Freeform 12" o:spid="_x0000_s1027" style="position:absolute;left:954;top:2081;width:9931;height:2;visibility:visible;mso-wrap-style:square;v-text-anchor:top" coordsize="99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IJmsMA&#10;AADaAAAADwAAAGRycy9kb3ducmV2LnhtbESPQWvCQBSE7wX/w/IK3nRTwbREVymKqCCVqoccn9ln&#10;Epp9G3ZXTf99VxB6HGbmG2Y670wjbuR8bVnB2zABQVxYXXOp4HRcDT5A+ICssbFMCn7Jw3zWe5li&#10;pu2dv+l2CKWIEPYZKqhCaDMpfVGRQT+0LXH0LtYZDFG6UmqH9wg3jRwlSSoN1hwXKmxpUVHxc7ga&#10;Bec0X+TJfslXt/tK1w1t30/5WKn+a/c5ARGoC//hZ3ujFYzhcSXeAD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DIJmsMAAADaAAAADwAAAAAAAAAAAAAAAACYAgAAZHJzL2Rv&#10;d25yZXYueG1sUEsFBgAAAAAEAAQA9QAAAIgDAAAAAA==&#10;" path="m,l9931,e" filled="f" strokecolor="#1f1c1f" strokeweight=".69581mm">
                <v:path arrowok="t" o:connecttype="custom" o:connectlocs="0,0;9931,0" o:connectangles="0,0"/>
              </v:shape>
              <w10:wrap anchorx="page" anchory="page"/>
            </v:group>
          </w:pict>
        </mc:Fallback>
      </mc:AlternateContent>
    </w:r>
  </w:p>
  <w:p w14:paraId="46A73DF8" w14:textId="4A04A069" w:rsidR="00F66E3A" w:rsidRPr="00D32D98" w:rsidRDefault="00EF017E" w:rsidP="00D32D98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76764154" wp14:editId="3A076D9B">
              <wp:simplePos x="0" y="0"/>
              <wp:positionH relativeFrom="page">
                <wp:posOffset>1352550</wp:posOffset>
              </wp:positionH>
              <wp:positionV relativeFrom="page">
                <wp:posOffset>429260</wp:posOffset>
              </wp:positionV>
              <wp:extent cx="5899150" cy="892175"/>
              <wp:effectExtent l="0" t="635" r="0" b="2540"/>
              <wp:wrapNone/>
              <wp:docPr id="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99150" cy="892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EFAFB" w14:textId="77777777" w:rsidR="00D32D98" w:rsidRPr="00D32D98" w:rsidRDefault="00D32D98" w:rsidP="00D32D98">
                          <w:pPr>
                            <w:spacing w:after="0" w:line="327" w:lineRule="exact"/>
                            <w:ind w:left="20" w:right="-65"/>
                            <w:jc w:val="center"/>
                            <w:rPr>
                              <w:rFonts w:ascii="Arial" w:eastAsia="Arial" w:hAnsi="Arial" w:cs="Arial"/>
                              <w:b/>
                              <w:sz w:val="28"/>
                              <w:szCs w:val="28"/>
                              <w:lang w:val="pt-BR"/>
                            </w:rPr>
                          </w:pP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ESCOLA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27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POLITÉCNICA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16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DA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15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UNIVERSIDADE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-18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DE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-10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8"/>
                              <w:szCs w:val="28"/>
                              <w:lang w:val="pt-BR"/>
                            </w:rPr>
                            <w:t>SÃO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16"/>
                              <w:sz w:val="28"/>
                              <w:szCs w:val="28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w w:val="104"/>
                              <w:sz w:val="28"/>
                              <w:szCs w:val="28"/>
                              <w:lang w:val="pt-BR"/>
                            </w:rPr>
                            <w:t>PAULO</w:t>
                          </w:r>
                        </w:p>
                        <w:p w14:paraId="3B9F3278" w14:textId="77777777" w:rsidR="00D32D98" w:rsidRPr="006C6D91" w:rsidRDefault="00D32D98" w:rsidP="00D32D98">
                          <w:pPr>
                            <w:spacing w:before="3" w:after="0" w:line="110" w:lineRule="exact"/>
                            <w:rPr>
                              <w:sz w:val="11"/>
                              <w:szCs w:val="11"/>
                              <w:lang w:val="pt-BR"/>
                            </w:rPr>
                          </w:pPr>
                        </w:p>
                        <w:p w14:paraId="656003C7" w14:textId="77777777" w:rsidR="00D32D98" w:rsidRPr="00D32D98" w:rsidRDefault="00D32D98" w:rsidP="00D32D98">
                          <w:pPr>
                            <w:spacing w:after="0" w:line="240" w:lineRule="auto"/>
                            <w:ind w:right="605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  <w:lang w:val="pt-BR"/>
                            </w:rPr>
                          </w:pP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Av.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-4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Prof.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6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Almeida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28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Prado,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6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Trav.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8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do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2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Biênio,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4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n°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37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83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3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-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3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Cidade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26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w w:val="106"/>
                              <w:sz w:val="16"/>
                              <w:szCs w:val="16"/>
                              <w:lang w:val="pt-BR"/>
                            </w:rPr>
                            <w:t>Universitária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-12"/>
                              <w:w w:val="106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4F4D4D"/>
                              <w:spacing w:val="-9"/>
                              <w:sz w:val="16"/>
                              <w:szCs w:val="16"/>
                              <w:lang w:val="pt-BR"/>
                            </w:rPr>
                            <w:t>"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Armando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38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de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2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Salles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25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Oliveira"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6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CEP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17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w w:val="107"/>
                              <w:sz w:val="16"/>
                              <w:szCs w:val="16"/>
                              <w:lang w:val="pt-BR"/>
                            </w:rPr>
                            <w:t>05508-070</w:t>
                          </w:r>
                        </w:p>
                        <w:p w14:paraId="2F7DCF7F" w14:textId="77777777" w:rsidR="00D32D98" w:rsidRPr="00D32D98" w:rsidRDefault="00D32D98" w:rsidP="00D32D98">
                          <w:pPr>
                            <w:spacing w:before="3" w:after="0" w:line="100" w:lineRule="exact"/>
                            <w:rPr>
                              <w:sz w:val="16"/>
                              <w:szCs w:val="16"/>
                              <w:lang w:val="pt-BR"/>
                            </w:rPr>
                          </w:pPr>
                        </w:p>
                        <w:p w14:paraId="088E0BB0" w14:textId="77777777" w:rsidR="00D32D98" w:rsidRPr="00D32D98" w:rsidRDefault="00D32D98" w:rsidP="00D32D98">
                          <w:pPr>
                            <w:spacing w:after="0" w:line="240" w:lineRule="auto"/>
                            <w:ind w:left="1560" w:right="2415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  <w:lang w:val="pt-BR"/>
                            </w:rPr>
                          </w:pP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z w:val="16"/>
                              <w:szCs w:val="16"/>
                              <w:lang w:val="pt-BR"/>
                            </w:rPr>
                            <w:t>Fone: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-2"/>
                              <w:sz w:val="16"/>
                              <w:szCs w:val="16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w w:val="109"/>
                              <w:sz w:val="16"/>
                              <w:szCs w:val="16"/>
                              <w:lang w:val="pt-BR"/>
                            </w:rPr>
                            <w:t>(1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spacing w:val="-8"/>
                              <w:w w:val="109"/>
                              <w:sz w:val="16"/>
                              <w:szCs w:val="16"/>
                              <w:lang w:val="pt-BR"/>
                            </w:rPr>
                            <w:t>1</w:t>
                          </w:r>
                          <w:r w:rsidRPr="00D32D98">
                            <w:rPr>
                              <w:rFonts w:ascii="Arial" w:eastAsia="Arial" w:hAnsi="Arial" w:cs="Arial"/>
                              <w:color w:val="231F1F"/>
                              <w:w w:val="107"/>
                              <w:sz w:val="16"/>
                              <w:szCs w:val="16"/>
                              <w:lang w:val="pt-BR"/>
                            </w:rPr>
                            <w:t>) 3091-5202    E-mail: ppget.poli@usp.br</w:t>
                          </w:r>
                        </w:p>
                        <w:p w14:paraId="4C631C87" w14:textId="77777777" w:rsidR="00D32D98" w:rsidRPr="00D32D98" w:rsidRDefault="00D32D98" w:rsidP="00D32D98">
                          <w:pPr>
                            <w:spacing w:before="91" w:after="0" w:line="240" w:lineRule="auto"/>
                            <w:ind w:right="909"/>
                            <w:jc w:val="center"/>
                            <w:rPr>
                              <w:rFonts w:ascii="Arial" w:eastAsia="Arial" w:hAnsi="Arial" w:cs="Arial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4"/>
                              <w:szCs w:val="24"/>
                              <w:lang w:val="pt-BR"/>
                            </w:rPr>
                            <w:t>Programa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53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14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4"/>
                              <w:szCs w:val="24"/>
                              <w:lang w:val="pt-BR"/>
                            </w:rPr>
                            <w:t>Pós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-2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4"/>
                              <w:szCs w:val="24"/>
                              <w:lang w:val="pt-BR"/>
                            </w:rPr>
                            <w:t>Graduação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37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z w:val="24"/>
                              <w:szCs w:val="24"/>
                              <w:lang w:val="pt-BR"/>
                            </w:rPr>
                            <w:t>em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231F1F"/>
                              <w:spacing w:val="28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050508"/>
                              <w:w w:val="110"/>
                              <w:sz w:val="24"/>
                              <w:szCs w:val="24"/>
                              <w:lang w:val="pt-BR"/>
                            </w:rPr>
                            <w:t>Engenharia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050508"/>
                              <w:spacing w:val="-4"/>
                              <w:w w:val="110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050508"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050508"/>
                              <w:spacing w:val="29"/>
                              <w:sz w:val="24"/>
                              <w:szCs w:val="24"/>
                              <w:lang w:val="pt-BR"/>
                            </w:rPr>
                            <w:t xml:space="preserve"> </w:t>
                          </w:r>
                          <w:r w:rsidRPr="00D32D98">
                            <w:rPr>
                              <w:rFonts w:ascii="Arial" w:eastAsia="Arial" w:hAnsi="Arial" w:cs="Arial"/>
                              <w:b/>
                              <w:color w:val="050508"/>
                              <w:w w:val="110"/>
                              <w:sz w:val="24"/>
                              <w:szCs w:val="24"/>
                              <w:lang w:val="pt-BR"/>
                            </w:rPr>
                            <w:t>Transport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106.5pt;margin-top:33.8pt;width:464.5pt;height:70.2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" filled="f" stroked="f">
              <v:textbox inset="0,0,0,0">
                <w:txbxContent>
                  <w:p w14:paraId="0B6EFAFB" w14:textId="77777777" w:rsidR="00D32D98" w:rsidRPr="00D32D98" w:rsidRDefault="00D32D98" w:rsidP="00D32D98">
                    <w:pPr>
                      <w:spacing w:after="0" w:line="327" w:lineRule="exact"/>
                      <w:ind w:left="20" w:right="-65"/>
                      <w:jc w:val="center"/>
                      <w:rPr>
                        <w:rFonts w:ascii="Arial" w:eastAsia="Arial" w:hAnsi="Arial" w:cs="Arial"/>
                        <w:b/>
                        <w:sz w:val="28"/>
                        <w:szCs w:val="28"/>
                        <w:lang w:val="pt-BR"/>
                      </w:rPr>
                    </w:pP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ESCOLA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27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POLITÉCNICA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16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DA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15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UNIVERSIDADE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-18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DE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-10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8"/>
                        <w:szCs w:val="28"/>
                        <w:lang w:val="pt-BR"/>
                      </w:rPr>
                      <w:t>SÃO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16"/>
                        <w:sz w:val="28"/>
                        <w:szCs w:val="28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w w:val="104"/>
                        <w:sz w:val="28"/>
                        <w:szCs w:val="28"/>
                        <w:lang w:val="pt-BR"/>
                      </w:rPr>
                      <w:t>PAULO</w:t>
                    </w:r>
                  </w:p>
                  <w:p w14:paraId="3B9F3278" w14:textId="77777777" w:rsidR="00D32D98" w:rsidRPr="006C6D91" w:rsidRDefault="00D32D98" w:rsidP="00D32D98">
                    <w:pPr>
                      <w:spacing w:before="3" w:after="0" w:line="110" w:lineRule="exact"/>
                      <w:rPr>
                        <w:sz w:val="11"/>
                        <w:szCs w:val="11"/>
                        <w:lang w:val="pt-BR"/>
                      </w:rPr>
                    </w:pPr>
                  </w:p>
                  <w:p w14:paraId="656003C7" w14:textId="77777777" w:rsidR="00D32D98" w:rsidRPr="00D32D98" w:rsidRDefault="00D32D98" w:rsidP="00D32D98">
                    <w:pPr>
                      <w:spacing w:after="0" w:line="240" w:lineRule="auto"/>
                      <w:ind w:right="605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  <w:lang w:val="pt-BR"/>
                      </w:rPr>
                    </w:pP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Av.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-4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Prof.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6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Almeida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28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Prado,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6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Trav.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8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do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2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Biênio,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4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n°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37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83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3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-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3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Cidade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26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w w:val="106"/>
                        <w:sz w:val="16"/>
                        <w:szCs w:val="16"/>
                        <w:lang w:val="pt-BR"/>
                      </w:rPr>
                      <w:t>Universitária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-12"/>
                        <w:w w:val="106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4F4D4D"/>
                        <w:spacing w:val="-9"/>
                        <w:sz w:val="16"/>
                        <w:szCs w:val="16"/>
                        <w:lang w:val="pt-BR"/>
                      </w:rPr>
                      <w:t>"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Armando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38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de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2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Salles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25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Oliveira"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6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CEP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17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w w:val="107"/>
                        <w:sz w:val="16"/>
                        <w:szCs w:val="16"/>
                        <w:lang w:val="pt-BR"/>
                      </w:rPr>
                      <w:t>05508-070</w:t>
                    </w:r>
                  </w:p>
                  <w:p w14:paraId="2F7DCF7F" w14:textId="77777777" w:rsidR="00D32D98" w:rsidRPr="00D32D98" w:rsidRDefault="00D32D98" w:rsidP="00D32D98">
                    <w:pPr>
                      <w:spacing w:before="3" w:after="0" w:line="100" w:lineRule="exact"/>
                      <w:rPr>
                        <w:sz w:val="16"/>
                        <w:szCs w:val="16"/>
                        <w:lang w:val="pt-BR"/>
                      </w:rPr>
                    </w:pPr>
                  </w:p>
                  <w:p w14:paraId="088E0BB0" w14:textId="77777777" w:rsidR="00D32D98" w:rsidRPr="00D32D98" w:rsidRDefault="00D32D98" w:rsidP="00D32D98">
                    <w:pPr>
                      <w:spacing w:after="0" w:line="240" w:lineRule="auto"/>
                      <w:ind w:left="1560" w:right="2415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  <w:lang w:val="pt-BR"/>
                      </w:rPr>
                    </w:pPr>
                    <w:r w:rsidRPr="00D32D98">
                      <w:rPr>
                        <w:rFonts w:ascii="Arial" w:eastAsia="Arial" w:hAnsi="Arial" w:cs="Arial"/>
                        <w:color w:val="231F1F"/>
                        <w:sz w:val="16"/>
                        <w:szCs w:val="16"/>
                        <w:lang w:val="pt-BR"/>
                      </w:rPr>
                      <w:t>Fone: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-2"/>
                        <w:sz w:val="16"/>
                        <w:szCs w:val="16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w w:val="109"/>
                        <w:sz w:val="16"/>
                        <w:szCs w:val="16"/>
                        <w:lang w:val="pt-BR"/>
                      </w:rPr>
                      <w:t>(1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spacing w:val="-8"/>
                        <w:w w:val="109"/>
                        <w:sz w:val="16"/>
                        <w:szCs w:val="16"/>
                        <w:lang w:val="pt-BR"/>
                      </w:rPr>
                      <w:t>1</w:t>
                    </w:r>
                    <w:r w:rsidRPr="00D32D98">
                      <w:rPr>
                        <w:rFonts w:ascii="Arial" w:eastAsia="Arial" w:hAnsi="Arial" w:cs="Arial"/>
                        <w:color w:val="231F1F"/>
                        <w:w w:val="107"/>
                        <w:sz w:val="16"/>
                        <w:szCs w:val="16"/>
                        <w:lang w:val="pt-BR"/>
                      </w:rPr>
                      <w:t>) 3091-5202    E-mail: ppget.poli@usp.br</w:t>
                    </w:r>
                  </w:p>
                  <w:p w14:paraId="4C631C87" w14:textId="77777777" w:rsidR="00D32D98" w:rsidRPr="00D32D98" w:rsidRDefault="00D32D98" w:rsidP="00D32D98">
                    <w:pPr>
                      <w:spacing w:before="91" w:after="0" w:line="240" w:lineRule="auto"/>
                      <w:ind w:right="909"/>
                      <w:jc w:val="center"/>
                      <w:rPr>
                        <w:rFonts w:ascii="Arial" w:eastAsia="Arial" w:hAnsi="Arial" w:cs="Arial"/>
                        <w:b/>
                        <w:sz w:val="24"/>
                        <w:szCs w:val="24"/>
                        <w:lang w:val="pt-BR"/>
                      </w:rPr>
                    </w:pP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4"/>
                        <w:szCs w:val="24"/>
                        <w:lang w:val="pt-BR"/>
                      </w:rPr>
                      <w:t>Programa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53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4"/>
                        <w:szCs w:val="24"/>
                        <w:lang w:val="pt-BR"/>
                      </w:rPr>
                      <w:t>de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14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4"/>
                        <w:szCs w:val="24"/>
                        <w:lang w:val="pt-BR"/>
                      </w:rPr>
                      <w:t>Pós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-2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4"/>
                        <w:szCs w:val="24"/>
                        <w:lang w:val="pt-BR"/>
                      </w:rPr>
                      <w:t>Graduação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37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z w:val="24"/>
                        <w:szCs w:val="24"/>
                        <w:lang w:val="pt-BR"/>
                      </w:rPr>
                      <w:t>em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231F1F"/>
                        <w:spacing w:val="28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050508"/>
                        <w:w w:val="110"/>
                        <w:sz w:val="24"/>
                        <w:szCs w:val="24"/>
                        <w:lang w:val="pt-BR"/>
                      </w:rPr>
                      <w:t>Engenharia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050508"/>
                        <w:spacing w:val="-4"/>
                        <w:w w:val="110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050508"/>
                        <w:sz w:val="24"/>
                        <w:szCs w:val="24"/>
                        <w:lang w:val="pt-BR"/>
                      </w:rPr>
                      <w:t>de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050508"/>
                        <w:spacing w:val="29"/>
                        <w:sz w:val="24"/>
                        <w:szCs w:val="24"/>
                        <w:lang w:val="pt-BR"/>
                      </w:rPr>
                      <w:t xml:space="preserve"> </w:t>
                    </w:r>
                    <w:r w:rsidRPr="00D32D98">
                      <w:rPr>
                        <w:rFonts w:ascii="Arial" w:eastAsia="Arial" w:hAnsi="Arial" w:cs="Arial"/>
                        <w:b/>
                        <w:color w:val="050508"/>
                        <w:w w:val="110"/>
                        <w:sz w:val="24"/>
                        <w:szCs w:val="24"/>
                        <w:lang w:val="pt-BR"/>
                      </w:rPr>
                      <w:t>Transport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0478C8"/>
    <w:multiLevelType w:val="hybridMultilevel"/>
    <w:tmpl w:val="8DBABDD8"/>
    <w:lvl w:ilvl="0" w:tplc="80469918">
      <w:start w:val="1"/>
      <w:numFmt w:val="bullet"/>
      <w:pStyle w:val="Texto-Ite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NjM2M7M0MzI1sDRR0lEKTi0uzszPAykwrgUAKsBd6ywAAAA="/>
  </w:docVars>
  <w:rsids>
    <w:rsidRoot w:val="00F66E3A"/>
    <w:rsid w:val="000300EC"/>
    <w:rsid w:val="000811AB"/>
    <w:rsid w:val="002279A4"/>
    <w:rsid w:val="00264131"/>
    <w:rsid w:val="003037C4"/>
    <w:rsid w:val="0032142F"/>
    <w:rsid w:val="003B62E4"/>
    <w:rsid w:val="00456767"/>
    <w:rsid w:val="004573B4"/>
    <w:rsid w:val="00493A94"/>
    <w:rsid w:val="00554ED8"/>
    <w:rsid w:val="005F0A33"/>
    <w:rsid w:val="00622720"/>
    <w:rsid w:val="00681829"/>
    <w:rsid w:val="006D467A"/>
    <w:rsid w:val="007325D5"/>
    <w:rsid w:val="007612D4"/>
    <w:rsid w:val="0078150A"/>
    <w:rsid w:val="008616B5"/>
    <w:rsid w:val="00946903"/>
    <w:rsid w:val="00AD21DD"/>
    <w:rsid w:val="00D32D98"/>
    <w:rsid w:val="00DD6171"/>
    <w:rsid w:val="00E21795"/>
    <w:rsid w:val="00E27C32"/>
    <w:rsid w:val="00EF017E"/>
    <w:rsid w:val="00F66E3A"/>
    <w:rsid w:val="00F675EE"/>
    <w:rsid w:val="00FB5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7949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32D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2D98"/>
  </w:style>
  <w:style w:type="paragraph" w:styleId="Rodap">
    <w:name w:val="footer"/>
    <w:basedOn w:val="Normal"/>
    <w:link w:val="RodapChar"/>
    <w:uiPriority w:val="99"/>
    <w:unhideWhenUsed/>
    <w:rsid w:val="00D32D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2D98"/>
  </w:style>
  <w:style w:type="table" w:styleId="Tabelacomgrade">
    <w:name w:val="Table Grid"/>
    <w:basedOn w:val="Tabelanormal"/>
    <w:uiPriority w:val="59"/>
    <w:unhideWhenUsed/>
    <w:rsid w:val="00622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5F0A33"/>
    <w:rPr>
      <w:b/>
      <w:bCs/>
    </w:rPr>
  </w:style>
  <w:style w:type="paragraph" w:customStyle="1" w:styleId="Texto-Itens">
    <w:name w:val="Texto-Itens"/>
    <w:basedOn w:val="PargrafodaLista"/>
    <w:link w:val="Texto-ItensChar"/>
    <w:qFormat/>
    <w:rsid w:val="007612D4"/>
    <w:pPr>
      <w:widowControl/>
      <w:numPr>
        <w:numId w:val="1"/>
      </w:numPr>
      <w:spacing w:after="120" w:line="360" w:lineRule="auto"/>
      <w:jc w:val="both"/>
    </w:pPr>
    <w:rPr>
      <w:rFonts w:ascii="Arial" w:hAnsi="Arial"/>
      <w:sz w:val="24"/>
      <w:lang w:val="pt-BR"/>
    </w:rPr>
  </w:style>
  <w:style w:type="character" w:customStyle="1" w:styleId="Texto-ItensChar">
    <w:name w:val="Texto-Itens Char"/>
    <w:basedOn w:val="Fontepargpadro"/>
    <w:link w:val="Texto-Itens"/>
    <w:rsid w:val="007612D4"/>
    <w:rPr>
      <w:rFonts w:ascii="Arial" w:hAnsi="Arial"/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7612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32D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2D98"/>
  </w:style>
  <w:style w:type="paragraph" w:styleId="Rodap">
    <w:name w:val="footer"/>
    <w:basedOn w:val="Normal"/>
    <w:link w:val="RodapChar"/>
    <w:uiPriority w:val="99"/>
    <w:unhideWhenUsed/>
    <w:rsid w:val="00D32D9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2D98"/>
  </w:style>
  <w:style w:type="table" w:styleId="Tabelacomgrade">
    <w:name w:val="Table Grid"/>
    <w:basedOn w:val="Tabelanormal"/>
    <w:uiPriority w:val="59"/>
    <w:unhideWhenUsed/>
    <w:rsid w:val="00622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5F0A33"/>
    <w:rPr>
      <w:b/>
      <w:bCs/>
    </w:rPr>
  </w:style>
  <w:style w:type="paragraph" w:customStyle="1" w:styleId="Texto-Itens">
    <w:name w:val="Texto-Itens"/>
    <w:basedOn w:val="PargrafodaLista"/>
    <w:link w:val="Texto-ItensChar"/>
    <w:qFormat/>
    <w:rsid w:val="007612D4"/>
    <w:pPr>
      <w:widowControl/>
      <w:numPr>
        <w:numId w:val="1"/>
      </w:numPr>
      <w:spacing w:after="120" w:line="360" w:lineRule="auto"/>
      <w:jc w:val="both"/>
    </w:pPr>
    <w:rPr>
      <w:rFonts w:ascii="Arial" w:hAnsi="Arial"/>
      <w:sz w:val="24"/>
      <w:lang w:val="pt-BR"/>
    </w:rPr>
  </w:style>
  <w:style w:type="character" w:customStyle="1" w:styleId="Texto-ItensChar">
    <w:name w:val="Texto-Itens Char"/>
    <w:basedOn w:val="Fontepargpadro"/>
    <w:link w:val="Texto-Itens"/>
    <w:rsid w:val="007612D4"/>
    <w:rPr>
      <w:rFonts w:ascii="Arial" w:hAnsi="Arial"/>
      <w:sz w:val="24"/>
      <w:lang w:val="pt-BR"/>
    </w:rPr>
  </w:style>
  <w:style w:type="paragraph" w:styleId="PargrafodaLista">
    <w:name w:val="List Paragraph"/>
    <w:basedOn w:val="Normal"/>
    <w:uiPriority w:val="34"/>
    <w:qFormat/>
    <w:rsid w:val="00761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4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-POS</dc:creator>
  <cp:lastModifiedBy>SEC-POS</cp:lastModifiedBy>
  <cp:revision>2</cp:revision>
  <dcterms:created xsi:type="dcterms:W3CDTF">2022-04-13T15:27:00Z</dcterms:created>
  <dcterms:modified xsi:type="dcterms:W3CDTF">2022-04-1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4T00:00:00Z</vt:filetime>
  </property>
  <property fmtid="{D5CDD505-2E9C-101B-9397-08002B2CF9AE}" pid="3" name="LastSaved">
    <vt:filetime>2021-10-14T00:00:00Z</vt:filetime>
  </property>
</Properties>
</file>